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D47DA" w14:textId="77777777" w:rsidR="007A21BC" w:rsidRDefault="007A21BC" w:rsidP="00D37683">
      <w:pPr>
        <w:pStyle w:val="ListParagraph"/>
        <w:ind w:left="1080"/>
        <w:rPr>
          <w:rFonts w:ascii="Times New Roman" w:hAnsi="Times New Roman" w:cs="Times New Roman"/>
          <w:b/>
          <w:sz w:val="24"/>
          <w:szCs w:val="24"/>
        </w:rPr>
      </w:pPr>
      <w:bookmarkStart w:id="0" w:name="_Hlk26811954"/>
      <w:bookmarkEnd w:id="0"/>
    </w:p>
    <w:p w14:paraId="477A2E51" w14:textId="27BD750B" w:rsidR="007A21BC" w:rsidRPr="00280736" w:rsidRDefault="009A0D38" w:rsidP="007A21BC">
      <w:pPr>
        <w:pStyle w:val="ListParagraph"/>
        <w:ind w:left="1080"/>
        <w:rPr>
          <w:rFonts w:ascii="Times New Roman" w:hAnsi="Times New Roman" w:cs="Times New Roman"/>
          <w:b/>
          <w:sz w:val="24"/>
          <w:szCs w:val="24"/>
        </w:rPr>
      </w:pPr>
      <w:r w:rsidRPr="007E7BEC">
        <w:rPr>
          <w:noProof/>
          <w:lang w:eastAsia="ko-KR"/>
        </w:rPr>
        <w:drawing>
          <wp:anchor distT="0" distB="0" distL="114300" distR="114300" simplePos="0" relativeHeight="251673600" behindDoc="0" locked="0" layoutInCell="1" allowOverlap="1" wp14:anchorId="4DE4E624" wp14:editId="3BE90CDC">
            <wp:simplePos x="0" y="0"/>
            <wp:positionH relativeFrom="column">
              <wp:posOffset>-914400</wp:posOffset>
            </wp:positionH>
            <wp:positionV relativeFrom="paragraph">
              <wp:posOffset>2375859</wp:posOffset>
            </wp:positionV>
            <wp:extent cx="7753350" cy="3260725"/>
            <wp:effectExtent l="0" t="0" r="6350" b="317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a:stretch>
                      <a:fillRect/>
                    </a:stretch>
                  </pic:blipFill>
                  <pic:spPr bwMode="auto">
                    <a:xfrm>
                      <a:off x="0" y="0"/>
                      <a:ext cx="7753350" cy="3260725"/>
                    </a:xfrm>
                    <a:prstGeom prst="rect">
                      <a:avLst/>
                    </a:prstGeom>
                    <a:noFill/>
                    <a:ln w="9525">
                      <a:noFill/>
                      <a:miter lim="800000"/>
                      <a:headEnd/>
                      <a:tailEnd/>
                    </a:ln>
                  </pic:spPr>
                </pic:pic>
              </a:graphicData>
            </a:graphic>
            <wp14:sizeRelV relativeFrom="margin">
              <wp14:pctHeight>0</wp14:pctHeight>
            </wp14:sizeRelV>
          </wp:anchor>
        </w:drawing>
      </w:r>
      <w:r>
        <w:rPr>
          <w:noProof/>
          <w:lang w:eastAsia="ko-KR"/>
        </w:rPr>
        <mc:AlternateContent>
          <mc:Choice Requires="wps">
            <w:drawing>
              <wp:anchor distT="0" distB="0" distL="114300" distR="114300" simplePos="0" relativeHeight="251677696" behindDoc="0" locked="0" layoutInCell="1" allowOverlap="1" wp14:anchorId="404E77B0" wp14:editId="2A4001F6">
                <wp:simplePos x="0" y="0"/>
                <wp:positionH relativeFrom="column">
                  <wp:posOffset>1449070</wp:posOffset>
                </wp:positionH>
                <wp:positionV relativeFrom="paragraph">
                  <wp:posOffset>3151829</wp:posOffset>
                </wp:positionV>
                <wp:extent cx="2376170" cy="279400"/>
                <wp:effectExtent l="0" t="0" r="0" b="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617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C2FAC6" w14:textId="1AD9435B"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Lab #</w:t>
                            </w:r>
                            <w:r w:rsidR="008024D9">
                              <w:rPr>
                                <w:rFonts w:ascii="Times New Roman" w:hAnsi="Times New Roman" w:cs="Times New Roman"/>
                                <w:sz w:val="24"/>
                                <w:szCs w:val="24"/>
                              </w:rPr>
                              <w:t>12 Final</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404E77B0" id="_x0000_t202" coordsize="21600,21600" o:spt="202" path="m,l,21600r21600,l21600,xe">
                <v:stroke joinstyle="miter"/>
                <v:path gradientshapeok="t" o:connecttype="rect"/>
              </v:shapetype>
              <v:shape id="Text Box 4" o:spid="_x0000_s1026" type="#_x0000_t202" style="position:absolute;left:0;text-align:left;margin-left:114.1pt;margin-top:248.2pt;width:187.1pt;height:22pt;z-index:25167769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" stroked="f">
                <v:textbox>
                  <w:txbxContent>
                    <w:p w14:paraId="1AC2FAC6" w14:textId="1AD9435B"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Lab #</w:t>
                      </w:r>
                      <w:r w:rsidR="008024D9">
                        <w:rPr>
                          <w:rFonts w:ascii="Times New Roman" w:hAnsi="Times New Roman" w:cs="Times New Roman"/>
                          <w:sz w:val="24"/>
                          <w:szCs w:val="24"/>
                        </w:rPr>
                        <w:t>12 Final</w:t>
                      </w:r>
                    </w:p>
                  </w:txbxContent>
                </v:textbox>
              </v:shape>
            </w:pict>
          </mc:Fallback>
        </mc:AlternateContent>
      </w:r>
      <w:r w:rsidR="007A21BC">
        <w:rPr>
          <w:rFonts w:ascii="Times New Roman" w:hAnsi="Times New Roman" w:cs="Times New Roman"/>
          <w:b/>
          <w:sz w:val="24"/>
          <w:szCs w:val="24"/>
        </w:rPr>
        <w:br w:type="page"/>
      </w:r>
      <w:r w:rsidR="007A21BC" w:rsidRPr="007E7BEC">
        <w:rPr>
          <w:noProof/>
          <w:lang w:eastAsia="ko-KR"/>
        </w:rPr>
        <w:drawing>
          <wp:anchor distT="0" distB="0" distL="114300" distR="114300" simplePos="0" relativeHeight="251674624" behindDoc="0" locked="0" layoutInCell="1" allowOverlap="1" wp14:anchorId="6848B0FF" wp14:editId="47BB0D70">
            <wp:simplePos x="0" y="0"/>
            <wp:positionH relativeFrom="column">
              <wp:posOffset>-902706</wp:posOffset>
            </wp:positionH>
            <wp:positionV relativeFrom="paragraph">
              <wp:posOffset>5593080</wp:posOffset>
            </wp:positionV>
            <wp:extent cx="7744460" cy="3458845"/>
            <wp:effectExtent l="0" t="0" r="8890" b="8255"/>
            <wp:wrapNone/>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t="1553" b="3106"/>
                    <a:stretch>
                      <a:fillRect/>
                    </a:stretch>
                  </pic:blipFill>
                  <pic:spPr bwMode="auto">
                    <a:xfrm>
                      <a:off x="0" y="0"/>
                      <a:ext cx="7744460" cy="3458845"/>
                    </a:xfrm>
                    <a:prstGeom prst="rect">
                      <a:avLst/>
                    </a:prstGeom>
                    <a:noFill/>
                    <a:ln w="9525">
                      <a:noFill/>
                      <a:miter lim="800000"/>
                      <a:headEnd/>
                      <a:tailEnd/>
                    </a:ln>
                  </pic:spPr>
                </pic:pic>
              </a:graphicData>
            </a:graphic>
          </wp:anchor>
        </w:drawing>
      </w:r>
      <w:r w:rsidR="007A21BC">
        <w:rPr>
          <w:noProof/>
          <w:lang w:eastAsia="ko-KR"/>
        </w:rPr>
        <mc:AlternateContent>
          <mc:Choice Requires="wps">
            <w:drawing>
              <wp:anchor distT="0" distB="0" distL="114300" distR="114300" simplePos="0" relativeHeight="251680768" behindDoc="0" locked="0" layoutInCell="1" allowOverlap="1" wp14:anchorId="6DFF639E" wp14:editId="799D8DBF">
                <wp:simplePos x="0" y="0"/>
                <wp:positionH relativeFrom="column">
                  <wp:posOffset>1938527</wp:posOffset>
                </wp:positionH>
                <wp:positionV relativeFrom="paragraph">
                  <wp:posOffset>4637837</wp:posOffset>
                </wp:positionV>
                <wp:extent cx="2640787" cy="279400"/>
                <wp:effectExtent l="0" t="0" r="7620" b="6350"/>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0787"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4FB499" w14:textId="0EFC2D13" w:rsidR="007A21BC" w:rsidRPr="007E7BEC" w:rsidRDefault="008024D9" w:rsidP="007A21BC">
                            <w:pPr>
                              <w:rPr>
                                <w:rFonts w:ascii="Times New Roman" w:hAnsi="Times New Roman" w:cs="Times New Roman"/>
                                <w:sz w:val="24"/>
                                <w:szCs w:val="24"/>
                              </w:rPr>
                            </w:pPr>
                            <w:r>
                              <w:rPr>
                                <w:rFonts w:ascii="Times New Roman" w:hAnsi="Times New Roman" w:cs="Times New Roman"/>
                                <w:sz w:val="24"/>
                                <w:szCs w:val="24"/>
                              </w:rPr>
                              <w:t>11/21/1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FF639E" id="Text Box 7" o:spid="_x0000_s1027" type="#_x0000_t202" style="position:absolute;left:0;text-align:left;margin-left:152.65pt;margin-top:365.2pt;width:207.95pt;height: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" stroked="f">
                <v:textbox>
                  <w:txbxContent>
                    <w:p w14:paraId="214FB499" w14:textId="0EFC2D13" w:rsidR="007A21BC" w:rsidRPr="007E7BEC" w:rsidRDefault="008024D9" w:rsidP="007A21BC">
                      <w:pPr>
                        <w:rPr>
                          <w:rFonts w:ascii="Times New Roman" w:hAnsi="Times New Roman" w:cs="Times New Roman"/>
                          <w:sz w:val="24"/>
                          <w:szCs w:val="24"/>
                        </w:rPr>
                      </w:pPr>
                      <w:r>
                        <w:rPr>
                          <w:rFonts w:ascii="Times New Roman" w:hAnsi="Times New Roman" w:cs="Times New Roman"/>
                          <w:sz w:val="24"/>
                          <w:szCs w:val="24"/>
                        </w:rPr>
                        <w:t>11/21/19</w:t>
                      </w:r>
                    </w:p>
                  </w:txbxContent>
                </v:textbox>
              </v:shape>
            </w:pict>
          </mc:Fallback>
        </mc:AlternateContent>
      </w:r>
      <w:r w:rsidR="007A21BC">
        <w:rPr>
          <w:noProof/>
          <w:lang w:eastAsia="ko-KR"/>
        </w:rPr>
        <mc:AlternateContent>
          <mc:Choice Requires="wps">
            <w:drawing>
              <wp:anchor distT="0" distB="0" distL="114300" distR="114300" simplePos="0" relativeHeight="251682816" behindDoc="0" locked="0" layoutInCell="1" allowOverlap="1" wp14:anchorId="2C53C137" wp14:editId="242812F4">
                <wp:simplePos x="0" y="0"/>
                <wp:positionH relativeFrom="column">
                  <wp:posOffset>1075055</wp:posOffset>
                </wp:positionH>
                <wp:positionV relativeFrom="paragraph">
                  <wp:posOffset>7712075</wp:posOffset>
                </wp:positionV>
                <wp:extent cx="2377440" cy="279400"/>
                <wp:effectExtent l="0" t="0" r="3810" b="635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0AAC53" w14:textId="77777777"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Sung Choi</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2C53C137" id="Text Box 9" o:spid="_x0000_s1028" type="#_x0000_t202" style="position:absolute;left:0;text-align:left;margin-left:84.65pt;margin-top:607.25pt;width:187.2pt;height:22pt;z-index:25168281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" stroked="f">
                <v:textbox>
                  <w:txbxContent>
                    <w:p w14:paraId="110AAC53" w14:textId="77777777"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Sung Choi</w:t>
                      </w:r>
                    </w:p>
                  </w:txbxContent>
                </v:textbox>
              </v:shape>
            </w:pict>
          </mc:Fallback>
        </mc:AlternateContent>
      </w:r>
      <w:r w:rsidR="007A21BC">
        <w:rPr>
          <w:noProof/>
          <w:lang w:eastAsia="ko-KR"/>
        </w:rPr>
        <mc:AlternateContent>
          <mc:Choice Requires="wps">
            <w:drawing>
              <wp:anchor distT="0" distB="0" distL="114300" distR="114300" simplePos="0" relativeHeight="251681792" behindDoc="0" locked="0" layoutInCell="1" allowOverlap="1" wp14:anchorId="306BE86B" wp14:editId="36C0192E">
                <wp:simplePos x="0" y="0"/>
                <wp:positionH relativeFrom="column">
                  <wp:posOffset>1075055</wp:posOffset>
                </wp:positionH>
                <wp:positionV relativeFrom="paragraph">
                  <wp:posOffset>7306310</wp:posOffset>
                </wp:positionV>
                <wp:extent cx="684530" cy="279400"/>
                <wp:effectExtent l="0" t="0" r="1270" b="6350"/>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90613E" w14:textId="77777777" w:rsidR="007A21BC" w:rsidRDefault="007A21BC" w:rsidP="007A21BC">
                            <w:r>
                              <w:t>_______</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6BE86B" id="Text Box 8" o:spid="_x0000_s1029" type="#_x0000_t202" style="position:absolute;left:0;text-align:left;margin-left:84.65pt;margin-top:575.3pt;width:53.9pt;height:2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" stroked="f">
                <v:textbox>
                  <w:txbxContent>
                    <w:p w14:paraId="4690613E" w14:textId="77777777" w:rsidR="007A21BC" w:rsidRDefault="007A21BC" w:rsidP="007A21BC">
                      <w:r>
                        <w:t>_______</w:t>
                      </w:r>
                    </w:p>
                  </w:txbxContent>
                </v:textbox>
              </v:shape>
            </w:pict>
          </mc:Fallback>
        </mc:AlternateContent>
      </w:r>
      <w:r w:rsidR="007A21BC">
        <w:rPr>
          <w:noProof/>
          <w:lang w:eastAsia="ko-KR"/>
        </w:rPr>
        <mc:AlternateContent>
          <mc:Choice Requires="wps">
            <w:drawing>
              <wp:anchor distT="0" distB="0" distL="114300" distR="114300" simplePos="0" relativeHeight="251679744" behindDoc="0" locked="0" layoutInCell="1" allowOverlap="1" wp14:anchorId="0292B80E" wp14:editId="51ABA95B">
                <wp:simplePos x="0" y="0"/>
                <wp:positionH relativeFrom="column">
                  <wp:posOffset>1938020</wp:posOffset>
                </wp:positionH>
                <wp:positionV relativeFrom="paragraph">
                  <wp:posOffset>4278630</wp:posOffset>
                </wp:positionV>
                <wp:extent cx="2369185" cy="279400"/>
                <wp:effectExtent l="0" t="0" r="3810" b="635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185"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0660F9" w14:textId="36453B08" w:rsidR="007A21BC" w:rsidRPr="007E7BEC" w:rsidRDefault="008848C1" w:rsidP="007A21BC">
                            <w:pPr>
                              <w:rPr>
                                <w:rFonts w:ascii="Times New Roman" w:hAnsi="Times New Roman" w:cs="Times New Roman"/>
                                <w:sz w:val="24"/>
                                <w:szCs w:val="24"/>
                              </w:rPr>
                            </w:pPr>
                            <w:r>
                              <w:rPr>
                                <w:rFonts w:ascii="Times New Roman" w:hAnsi="Times New Roman" w:cs="Times New Roman"/>
                                <w:sz w:val="24"/>
                                <w:szCs w:val="24"/>
                              </w:rPr>
                              <w:t>915596703</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0292B80E" id="Text Box 6" o:spid="_x0000_s1030" type="#_x0000_t202" style="position:absolute;left:0;text-align:left;margin-left:152.6pt;margin-top:336.9pt;width:186.55pt;height:22pt;z-index:25167974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" stroked="f">
                <v:textbox>
                  <w:txbxContent>
                    <w:p w14:paraId="1C0660F9" w14:textId="36453B08" w:rsidR="007A21BC" w:rsidRPr="007E7BEC" w:rsidRDefault="008848C1" w:rsidP="007A21BC">
                      <w:pPr>
                        <w:rPr>
                          <w:rFonts w:ascii="Times New Roman" w:hAnsi="Times New Roman" w:cs="Times New Roman"/>
                          <w:sz w:val="24"/>
                          <w:szCs w:val="24"/>
                        </w:rPr>
                      </w:pPr>
                      <w:r>
                        <w:rPr>
                          <w:rFonts w:ascii="Times New Roman" w:hAnsi="Times New Roman" w:cs="Times New Roman"/>
                          <w:sz w:val="24"/>
                          <w:szCs w:val="24"/>
                        </w:rPr>
                        <w:t>915596703</w:t>
                      </w:r>
                    </w:p>
                  </w:txbxContent>
                </v:textbox>
              </v:shape>
            </w:pict>
          </mc:Fallback>
        </mc:AlternateContent>
      </w:r>
      <w:r w:rsidR="007A21BC">
        <w:rPr>
          <w:noProof/>
          <w:lang w:eastAsia="ko-KR"/>
        </w:rPr>
        <mc:AlternateContent>
          <mc:Choice Requires="wps">
            <w:drawing>
              <wp:anchor distT="0" distB="0" distL="114300" distR="114300" simplePos="0" relativeHeight="251678720" behindDoc="0" locked="0" layoutInCell="1" allowOverlap="1" wp14:anchorId="418CF1B6" wp14:editId="6F358494">
                <wp:simplePos x="0" y="0"/>
                <wp:positionH relativeFrom="column">
                  <wp:posOffset>1938020</wp:posOffset>
                </wp:positionH>
                <wp:positionV relativeFrom="paragraph">
                  <wp:posOffset>3898900</wp:posOffset>
                </wp:positionV>
                <wp:extent cx="2369185" cy="279400"/>
                <wp:effectExtent l="0" t="0" r="3810" b="635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9185"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8938A6" w14:textId="1728D9EA" w:rsidR="007A21BC" w:rsidRPr="007E7BEC" w:rsidRDefault="008848C1" w:rsidP="007A21BC">
                            <w:pPr>
                              <w:rPr>
                                <w:rFonts w:ascii="Times New Roman" w:hAnsi="Times New Roman" w:cs="Times New Roman"/>
                                <w:sz w:val="24"/>
                                <w:szCs w:val="24"/>
                              </w:rPr>
                            </w:pPr>
                            <w:r>
                              <w:rPr>
                                <w:rFonts w:ascii="Times New Roman" w:hAnsi="Times New Roman" w:cs="Times New Roman"/>
                                <w:sz w:val="24"/>
                                <w:szCs w:val="24"/>
                              </w:rPr>
                              <w:t>Von Kaukeano</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418CF1B6" id="Text Box 5" o:spid="_x0000_s1031" type="#_x0000_t202" style="position:absolute;left:0;text-align:left;margin-left:152.6pt;margin-top:307pt;width:186.55pt;height:22pt;z-index:25167872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" stroked="f">
                <v:textbox>
                  <w:txbxContent>
                    <w:p w14:paraId="418938A6" w14:textId="1728D9EA" w:rsidR="007A21BC" w:rsidRPr="007E7BEC" w:rsidRDefault="008848C1" w:rsidP="007A21BC">
                      <w:pPr>
                        <w:rPr>
                          <w:rFonts w:ascii="Times New Roman" w:hAnsi="Times New Roman" w:cs="Times New Roman"/>
                          <w:sz w:val="24"/>
                          <w:szCs w:val="24"/>
                        </w:rPr>
                      </w:pPr>
                      <w:r>
                        <w:rPr>
                          <w:rFonts w:ascii="Times New Roman" w:hAnsi="Times New Roman" w:cs="Times New Roman"/>
                          <w:sz w:val="24"/>
                          <w:szCs w:val="24"/>
                        </w:rPr>
                        <w:t>Von Kaukeano</w:t>
                      </w:r>
                    </w:p>
                  </w:txbxContent>
                </v:textbox>
              </v:shape>
            </w:pict>
          </mc:Fallback>
        </mc:AlternateContent>
      </w:r>
      <w:r w:rsidR="007A21BC">
        <w:rPr>
          <w:noProof/>
          <w:lang w:eastAsia="ko-KR"/>
        </w:rPr>
        <mc:AlternateContent>
          <mc:Choice Requires="wps">
            <w:drawing>
              <wp:anchor distT="0" distB="0" distL="114300" distR="114300" simplePos="0" relativeHeight="251676672" behindDoc="0" locked="0" layoutInCell="1" allowOverlap="1" wp14:anchorId="7E11F693" wp14:editId="122D6A7A">
                <wp:simplePos x="0" y="0"/>
                <wp:positionH relativeFrom="column">
                  <wp:posOffset>1449070</wp:posOffset>
                </wp:positionH>
                <wp:positionV relativeFrom="paragraph">
                  <wp:posOffset>2767965</wp:posOffset>
                </wp:positionV>
                <wp:extent cx="2376170" cy="279400"/>
                <wp:effectExtent l="0" t="0" r="3810" b="6350"/>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617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14DF81" w14:textId="67F4BE62" w:rsidR="007A21BC" w:rsidRPr="007E7BEC" w:rsidRDefault="00015DC5" w:rsidP="007A21BC">
                            <w:pPr>
                              <w:rPr>
                                <w:rFonts w:ascii="Times New Roman" w:hAnsi="Times New Roman" w:cs="Times New Roman"/>
                                <w:sz w:val="24"/>
                                <w:szCs w:val="24"/>
                              </w:rPr>
                            </w:pPr>
                            <w:r>
                              <w:rPr>
                                <w:rFonts w:ascii="Times New Roman" w:hAnsi="Times New Roman" w:cs="Times New Roman"/>
                                <w:sz w:val="24"/>
                                <w:szCs w:val="24"/>
                              </w:rPr>
                              <w:t xml:space="preserve">001 </w:t>
                            </w:r>
                            <w:r w:rsidR="009A0D38">
                              <w:rPr>
                                <w:rFonts w:ascii="Times New Roman" w:hAnsi="Times New Roman" w:cs="Times New Roman"/>
                                <w:sz w:val="24"/>
                                <w:szCs w:val="24"/>
                              </w:rPr>
                              <w:t>/ 002</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7E11F693" id="Text Box 3" o:spid="_x0000_s1032" type="#_x0000_t202" style="position:absolute;left:0;text-align:left;margin-left:114.1pt;margin-top:217.95pt;width:187.1pt;height:22pt;z-index:25167667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" stroked="f">
                <v:textbox>
                  <w:txbxContent>
                    <w:p w14:paraId="4114DF81" w14:textId="67F4BE62" w:rsidR="007A21BC" w:rsidRPr="007E7BEC" w:rsidRDefault="00015DC5" w:rsidP="007A21BC">
                      <w:pPr>
                        <w:rPr>
                          <w:rFonts w:ascii="Times New Roman" w:hAnsi="Times New Roman" w:cs="Times New Roman"/>
                          <w:sz w:val="24"/>
                          <w:szCs w:val="24"/>
                        </w:rPr>
                      </w:pPr>
                      <w:r>
                        <w:rPr>
                          <w:rFonts w:ascii="Times New Roman" w:hAnsi="Times New Roman" w:cs="Times New Roman"/>
                          <w:sz w:val="24"/>
                          <w:szCs w:val="24"/>
                        </w:rPr>
                        <w:t xml:space="preserve">001 </w:t>
                      </w:r>
                      <w:r w:rsidR="009A0D38">
                        <w:rPr>
                          <w:rFonts w:ascii="Times New Roman" w:hAnsi="Times New Roman" w:cs="Times New Roman"/>
                          <w:sz w:val="24"/>
                          <w:szCs w:val="24"/>
                        </w:rPr>
                        <w:t>/ 002</w:t>
                      </w:r>
                    </w:p>
                  </w:txbxContent>
                </v:textbox>
              </v:shape>
            </w:pict>
          </mc:Fallback>
        </mc:AlternateContent>
      </w:r>
      <w:r w:rsidR="007A21BC">
        <w:rPr>
          <w:noProof/>
          <w:lang w:eastAsia="ko-KR"/>
        </w:rPr>
        <mc:AlternateContent>
          <mc:Choice Requires="wps">
            <w:drawing>
              <wp:anchor distT="0" distB="0" distL="114300" distR="114300" simplePos="0" relativeHeight="251675648" behindDoc="0" locked="0" layoutInCell="1" allowOverlap="1" wp14:anchorId="735A9492" wp14:editId="7502A577">
                <wp:simplePos x="0" y="0"/>
                <wp:positionH relativeFrom="column">
                  <wp:posOffset>1449070</wp:posOffset>
                </wp:positionH>
                <wp:positionV relativeFrom="paragraph">
                  <wp:posOffset>2380615</wp:posOffset>
                </wp:positionV>
                <wp:extent cx="2376170" cy="279400"/>
                <wp:effectExtent l="0" t="0" r="3810" b="63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6170" cy="279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51337B" w14:textId="77777777"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3613</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w14:anchorId="735A9492" id="Text Box 2" o:spid="_x0000_s1033" type="#_x0000_t202" style="position:absolute;left:0;text-align:left;margin-left:114.1pt;margin-top:187.45pt;width:187.1pt;height:22pt;z-index:25167564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" stroked="f">
                <v:textbox>
                  <w:txbxContent>
                    <w:p w14:paraId="1D51337B" w14:textId="77777777" w:rsidR="007A21BC" w:rsidRPr="007E7BEC" w:rsidRDefault="007A21BC" w:rsidP="007A21BC">
                      <w:pPr>
                        <w:rPr>
                          <w:rFonts w:ascii="Times New Roman" w:hAnsi="Times New Roman" w:cs="Times New Roman"/>
                          <w:sz w:val="24"/>
                          <w:szCs w:val="24"/>
                        </w:rPr>
                      </w:pPr>
                      <w:r>
                        <w:rPr>
                          <w:rFonts w:ascii="Times New Roman" w:hAnsi="Times New Roman" w:cs="Times New Roman"/>
                          <w:sz w:val="24"/>
                          <w:szCs w:val="24"/>
                        </w:rPr>
                        <w:t>3613</w:t>
                      </w:r>
                    </w:p>
                  </w:txbxContent>
                </v:textbox>
              </v:shape>
            </w:pict>
          </mc:Fallback>
        </mc:AlternateContent>
      </w:r>
      <w:r w:rsidR="007A21BC" w:rsidRPr="007E7BEC">
        <w:rPr>
          <w:noProof/>
          <w:lang w:eastAsia="ko-KR"/>
        </w:rPr>
        <w:drawing>
          <wp:anchor distT="0" distB="0" distL="114300" distR="114300" simplePos="0" relativeHeight="251672576" behindDoc="0" locked="0" layoutInCell="1" allowOverlap="1" wp14:anchorId="0192ACF6" wp14:editId="73020E0A">
            <wp:simplePos x="0" y="0"/>
            <wp:positionH relativeFrom="column">
              <wp:posOffset>-921229</wp:posOffset>
            </wp:positionH>
            <wp:positionV relativeFrom="paragraph">
              <wp:posOffset>-923026</wp:posOffset>
            </wp:positionV>
            <wp:extent cx="7761976" cy="3605841"/>
            <wp:effectExtent l="19050" t="0" r="0" b="0"/>
            <wp:wrapNone/>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7761976" cy="3605841"/>
                    </a:xfrm>
                    <a:prstGeom prst="rect">
                      <a:avLst/>
                    </a:prstGeom>
                    <a:noFill/>
                    <a:ln w="9525">
                      <a:noFill/>
                      <a:miter lim="800000"/>
                      <a:headEnd/>
                      <a:tailEnd/>
                    </a:ln>
                  </pic:spPr>
                </pic:pic>
              </a:graphicData>
            </a:graphic>
          </wp:anchor>
        </w:drawing>
      </w:r>
    </w:p>
    <w:p w14:paraId="40F83C94" w14:textId="468C4B14" w:rsidR="00FC1454" w:rsidRDefault="006B7ACA" w:rsidP="008024D9">
      <w:pPr>
        <w:pStyle w:val="Heading1"/>
      </w:pPr>
      <w:r w:rsidRPr="006B7ACA">
        <w:lastRenderedPageBreak/>
        <w:t>Introduction</w:t>
      </w:r>
    </w:p>
    <w:p w14:paraId="0F2911D0" w14:textId="5571A062" w:rsidR="0014626D" w:rsidRPr="0014626D" w:rsidRDefault="0014626D" w:rsidP="0014626D">
      <w:pPr>
        <w:pStyle w:val="NormalWeb"/>
      </w:pPr>
      <w:r>
        <w:rPr>
          <w:rFonts w:ascii="Calibri" w:hAnsi="Calibri" w:cs="Calibri"/>
          <w:sz w:val="22"/>
          <w:szCs w:val="22"/>
        </w:rPr>
        <w:t>This is the lab final for Processors Lab. The goal is to write code for a motor controller using variable PWM and have an opto-interrupter measure the revolutions of the drive shaft. The operation of the opto-interrupter is to provide a hardware interrupt whenever the sensor is flagged on a rising edge by the wheel attached to the drive shaft of the motor. There is a software interrupt created by a timer, this allows to count the times it passes through and another every second to add the total number it counts to calculate RPM. The RPM, duty cycle percentage, and mode based on the switches then must be output to the LCD screen</w:t>
      </w:r>
    </w:p>
    <w:p w14:paraId="72515ACE" w14:textId="50CEA0B2" w:rsidR="006B7ACA" w:rsidRDefault="006B7ACA" w:rsidP="008024D9">
      <w:pPr>
        <w:pStyle w:val="Heading1"/>
      </w:pPr>
      <w:r w:rsidRPr="006B7ACA">
        <w:t>Procedure</w:t>
      </w:r>
    </w:p>
    <w:p w14:paraId="21F7C00E" w14:textId="2774C78B" w:rsidR="00AE5252" w:rsidRDefault="00AE5252" w:rsidP="00AE5252">
      <w:r>
        <w:t>The frame for the motor and opto-interrupter was kindly given to us as a 3D printed model which prevented us from creating one from scratch. This helps prevent errors in cycles of the wheel. After receiving the frame the code can be broken down into three major parts.</w:t>
      </w:r>
    </w:p>
    <w:p w14:paraId="13EF0D1C" w14:textId="48773924" w:rsidR="00125EDE" w:rsidRDefault="00125EDE" w:rsidP="00125EDE">
      <w:pPr>
        <w:pStyle w:val="ListParagraph"/>
        <w:numPr>
          <w:ilvl w:val="0"/>
          <w:numId w:val="21"/>
        </w:numPr>
      </w:pPr>
      <w:r>
        <w:t>Hardware interrupt for opto-interrupter and count pulses.</w:t>
      </w:r>
    </w:p>
    <w:p w14:paraId="4617F12B" w14:textId="6196824A" w:rsidR="00125EDE" w:rsidRDefault="00125EDE" w:rsidP="00125EDE">
      <w:pPr>
        <w:pStyle w:val="ListParagraph"/>
        <w:numPr>
          <w:ilvl w:val="0"/>
          <w:numId w:val="21"/>
        </w:numPr>
      </w:pPr>
      <w:r>
        <w:t>Timer to create variable PWM duty cycle based on switches thrown.</w:t>
      </w:r>
    </w:p>
    <w:p w14:paraId="7B3AFB22" w14:textId="77777777" w:rsidR="00125EDE" w:rsidRDefault="00125EDE" w:rsidP="00125EDE">
      <w:pPr>
        <w:pStyle w:val="ListParagraph"/>
        <w:numPr>
          <w:ilvl w:val="0"/>
          <w:numId w:val="21"/>
        </w:numPr>
      </w:pPr>
      <w:r>
        <w:t>Software interrupt to display the count total on the screen using 1 second timer.</w:t>
      </w:r>
    </w:p>
    <w:p w14:paraId="5D2B4044" w14:textId="18023A84" w:rsidR="00125EDE" w:rsidRPr="00125EDE" w:rsidRDefault="00125EDE" w:rsidP="00125EDE">
      <w:r w:rsidRPr="00125EDE">
        <w:rPr>
          <w:rFonts w:ascii="Calibri" w:eastAsia="Times New Roman" w:hAnsi="Calibri" w:cs="Calibri"/>
        </w:rPr>
        <w:t xml:space="preserve">A case statement was </w:t>
      </w:r>
      <w:r>
        <w:rPr>
          <w:rFonts w:ascii="Calibri" w:eastAsia="Times New Roman" w:hAnsi="Calibri" w:cs="Calibri"/>
        </w:rPr>
        <w:t>the best choice</w:t>
      </w:r>
      <w:r w:rsidRPr="00125EDE">
        <w:rPr>
          <w:rFonts w:ascii="Calibri" w:eastAsia="Times New Roman" w:hAnsi="Calibri" w:cs="Calibri"/>
        </w:rPr>
        <w:t xml:space="preserve"> to select the duty cycle of the PWM. This would allow for use of the switches on port B for a binary 0-10 input for each of the specified duty cycles</w:t>
      </w:r>
      <w:r>
        <w:rPr>
          <w:rFonts w:ascii="Calibri" w:eastAsia="Times New Roman" w:hAnsi="Calibri" w:cs="Calibri"/>
        </w:rPr>
        <w:t xml:space="preserve"> and constantly poll them</w:t>
      </w:r>
      <w:r w:rsidRPr="00125EDE">
        <w:rPr>
          <w:rFonts w:ascii="Calibri" w:eastAsia="Times New Roman" w:hAnsi="Calibri" w:cs="Calibri"/>
        </w:rPr>
        <w:t>.</w:t>
      </w:r>
    </w:p>
    <w:p w14:paraId="0E1EFB7D" w14:textId="7C7B95ED" w:rsidR="00125EDE" w:rsidRDefault="002C0A0A" w:rsidP="00125EDE">
      <w:r>
        <w:rPr>
          <w:noProof/>
        </w:rPr>
        <w:drawing>
          <wp:inline distT="0" distB="0" distL="0" distR="0" wp14:anchorId="0DA21030" wp14:editId="2FFF9ECB">
            <wp:extent cx="1320800" cy="3746500"/>
            <wp:effectExtent l="0" t="0" r="0" b="0"/>
            <wp:docPr id="9" name="Picture 9" descr="A picture containing athletic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ab Final.png"/>
                    <pic:cNvPicPr/>
                  </pic:nvPicPr>
                  <pic:blipFill>
                    <a:blip r:embed="rId10">
                      <a:extLst>
                        <a:ext uri="{28A0092B-C50C-407E-A947-70E740481C1C}">
                          <a14:useLocalDpi xmlns:a14="http://schemas.microsoft.com/office/drawing/2010/main" val="0"/>
                        </a:ext>
                      </a:extLst>
                    </a:blip>
                    <a:stretch>
                      <a:fillRect/>
                    </a:stretch>
                  </pic:blipFill>
                  <pic:spPr>
                    <a:xfrm>
                      <a:off x="0" y="0"/>
                      <a:ext cx="1320800" cy="3746500"/>
                    </a:xfrm>
                    <a:prstGeom prst="rect">
                      <a:avLst/>
                    </a:prstGeom>
                  </pic:spPr>
                </pic:pic>
              </a:graphicData>
            </a:graphic>
          </wp:inline>
        </w:drawing>
      </w:r>
    </w:p>
    <w:p w14:paraId="5A78ECB0"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lastRenderedPageBreak/>
        <w:tab/>
        <w:t>Z = 0X0F; //Masking</w:t>
      </w:r>
    </w:p>
    <w:p w14:paraId="6C1D07AF"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DDRB = 0X00; //PORTB INPUT</w:t>
      </w:r>
    </w:p>
    <w:p w14:paraId="30BCA60F"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PORTB = 0XFF; // PULLUP RESISTORS ACTIVATED</w:t>
      </w:r>
    </w:p>
    <w:p w14:paraId="503B4D10"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DDRE |= (1&lt;&lt;PINE2);</w:t>
      </w:r>
    </w:p>
    <w:p w14:paraId="0E0840D2"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DDRD |= (1&lt;&lt;PIND7);</w:t>
      </w:r>
    </w:p>
    <w:p w14:paraId="2C33B08A" w14:textId="29DF718A" w:rsidR="002C0A0A"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PORTD |= (1&lt;&lt;PIND7);</w:t>
      </w:r>
    </w:p>
    <w:p w14:paraId="7C137F64" w14:textId="77777777" w:rsidR="00443277" w:rsidRPr="00443277" w:rsidRDefault="00443277" w:rsidP="00443277">
      <w:pPr>
        <w:spacing w:after="0" w:line="240" w:lineRule="auto"/>
        <w:rPr>
          <w:rFonts w:ascii="Times New Roman" w:eastAsia="Times New Roman" w:hAnsi="Times New Roman" w:cs="Times New Roman"/>
          <w:sz w:val="24"/>
          <w:szCs w:val="24"/>
        </w:rPr>
      </w:pPr>
    </w:p>
    <w:p w14:paraId="6FBC5BEE"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 Initialize PWM to 50% duty cycle round(255/127)</w:t>
      </w:r>
    </w:p>
    <w:p w14:paraId="281FB026"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 Initialize counter</w:t>
      </w:r>
    </w:p>
    <w:p w14:paraId="62B570DA"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TCNT1 = 0;</w:t>
      </w:r>
    </w:p>
    <w:p w14:paraId="65B74D3C"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OCR2A = 0;</w:t>
      </w:r>
    </w:p>
    <w:p w14:paraId="441AE22B"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 Non-inverting Fast PWM Mode 7</w:t>
      </w:r>
    </w:p>
    <w:p w14:paraId="566370A0"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 START the PWM timer with 64 Pre-scaler</w:t>
      </w:r>
    </w:p>
    <w:p w14:paraId="3FE47E45"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 I/O Clock @ 16 MHz</w:t>
      </w:r>
    </w:p>
    <w:p w14:paraId="3BCCF63B"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w:t>
      </w:r>
    </w:p>
    <w:p w14:paraId="410F151E"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TCCR1B |= (1 &lt;&lt; CS11);</w:t>
      </w:r>
    </w:p>
    <w:p w14:paraId="7AA9F803"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TCCR2A |= (1 &lt;&lt; WGM21)|(1&lt;&lt;WGM20)|(1 &lt;&lt; COM2A1);</w:t>
      </w:r>
    </w:p>
    <w:p w14:paraId="659C7C4E"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TCCR2B |= (1&lt;&lt;CS42)|(1 &lt;&lt; CS40);</w:t>
      </w:r>
    </w:p>
    <w:p w14:paraId="3F59A7DC" w14:textId="130B0B61" w:rsidR="00443277" w:rsidRDefault="00443277" w:rsidP="00443277">
      <w:pPr>
        <w:spacing w:after="0" w:line="240" w:lineRule="auto"/>
        <w:rPr>
          <w:rFonts w:ascii="Times New Roman" w:eastAsia="Times New Roman" w:hAnsi="Times New Roman" w:cs="Times New Roman"/>
          <w:sz w:val="24"/>
          <w:szCs w:val="24"/>
        </w:rPr>
      </w:pPr>
    </w:p>
    <w:p w14:paraId="5C2655F8" w14:textId="61502BB5" w:rsidR="00443277" w:rsidRDefault="00443277" w:rsidP="004432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as the most important piece to the code. I used the </w:t>
      </w:r>
      <w:proofErr w:type="spellStart"/>
      <w:r>
        <w:rPr>
          <w:rFonts w:ascii="Times New Roman" w:eastAsia="Times New Roman" w:hAnsi="Times New Roman" w:cs="Times New Roman"/>
          <w:sz w:val="24"/>
          <w:szCs w:val="24"/>
        </w:rPr>
        <w:t>clk</w:t>
      </w:r>
      <w:proofErr w:type="spellEnd"/>
      <w:r>
        <w:rPr>
          <w:rFonts w:ascii="Times New Roman" w:eastAsia="Times New Roman" w:hAnsi="Times New Roman" w:cs="Times New Roman"/>
          <w:sz w:val="24"/>
          <w:szCs w:val="24"/>
        </w:rPr>
        <w:t xml:space="preserve"> signal to setup fast </w:t>
      </w:r>
      <w:proofErr w:type="spellStart"/>
      <w:r>
        <w:rPr>
          <w:rFonts w:ascii="Times New Roman" w:eastAsia="Times New Roman" w:hAnsi="Times New Roman" w:cs="Times New Roman"/>
          <w:sz w:val="24"/>
          <w:szCs w:val="24"/>
        </w:rPr>
        <w:t>pwm</w:t>
      </w:r>
      <w:proofErr w:type="spellEnd"/>
      <w:r>
        <w:rPr>
          <w:rFonts w:ascii="Times New Roman" w:eastAsia="Times New Roman" w:hAnsi="Times New Roman" w:cs="Times New Roman"/>
          <w:sz w:val="24"/>
          <w:szCs w:val="24"/>
        </w:rPr>
        <w:t xml:space="preserve"> mode. The fast </w:t>
      </w:r>
      <w:proofErr w:type="spellStart"/>
      <w:r>
        <w:rPr>
          <w:rFonts w:ascii="Times New Roman" w:eastAsia="Times New Roman" w:hAnsi="Times New Roman" w:cs="Times New Roman"/>
          <w:sz w:val="24"/>
          <w:szCs w:val="24"/>
        </w:rPr>
        <w:t>pwm</w:t>
      </w:r>
      <w:proofErr w:type="spellEnd"/>
      <w:r>
        <w:rPr>
          <w:rFonts w:ascii="Times New Roman" w:eastAsia="Times New Roman" w:hAnsi="Times New Roman" w:cs="Times New Roman"/>
          <w:sz w:val="24"/>
          <w:szCs w:val="24"/>
        </w:rPr>
        <w:t xml:space="preserve"> mode was nice because .1 * 255 was 10% and .9 * 255 was 90%. This was convenient in setting up the polling for the switches. The other important pieces were the interrupts.</w:t>
      </w:r>
      <w:r w:rsidR="00E85270">
        <w:rPr>
          <w:rFonts w:ascii="Times New Roman" w:eastAsia="Times New Roman" w:hAnsi="Times New Roman" w:cs="Times New Roman"/>
          <w:sz w:val="24"/>
          <w:szCs w:val="24"/>
        </w:rPr>
        <w:t xml:space="preserve"> </w:t>
      </w:r>
      <w:r w:rsidR="008D55B7">
        <w:rPr>
          <w:rFonts w:ascii="Times New Roman" w:eastAsia="Times New Roman" w:hAnsi="Times New Roman" w:cs="Times New Roman"/>
          <w:sz w:val="24"/>
          <w:szCs w:val="24"/>
        </w:rPr>
        <w:t xml:space="preserve">The fast </w:t>
      </w:r>
      <w:proofErr w:type="spellStart"/>
      <w:r w:rsidR="008D55B7">
        <w:rPr>
          <w:rFonts w:ascii="Times New Roman" w:eastAsia="Times New Roman" w:hAnsi="Times New Roman" w:cs="Times New Roman"/>
          <w:sz w:val="24"/>
          <w:szCs w:val="24"/>
        </w:rPr>
        <w:t>pwm</w:t>
      </w:r>
      <w:proofErr w:type="spellEnd"/>
      <w:r w:rsidR="008D55B7">
        <w:rPr>
          <w:rFonts w:ascii="Times New Roman" w:eastAsia="Times New Roman" w:hAnsi="Times New Roman" w:cs="Times New Roman"/>
          <w:sz w:val="24"/>
          <w:szCs w:val="24"/>
        </w:rPr>
        <w:t xml:space="preserve"> is output to PD7 according to the datasheet. This means that there must be a wire going from PD7 to PE2 to run the code.****** </w:t>
      </w:r>
    </w:p>
    <w:p w14:paraId="65B87F30" w14:textId="71F43611" w:rsidR="00443277" w:rsidRDefault="00443277" w:rsidP="00443277">
      <w:pPr>
        <w:spacing w:after="0" w:line="240" w:lineRule="auto"/>
        <w:rPr>
          <w:rFonts w:ascii="Times New Roman" w:eastAsia="Times New Roman" w:hAnsi="Times New Roman" w:cs="Times New Roman"/>
          <w:sz w:val="24"/>
          <w:szCs w:val="24"/>
        </w:rPr>
      </w:pPr>
    </w:p>
    <w:p w14:paraId="0AEA97BB"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 External Interrupt on Port D Pin 2</w:t>
      </w:r>
    </w:p>
    <w:p w14:paraId="64CB88A5"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ISR(INT0_vect, ISR_BLOCK){</w:t>
      </w:r>
    </w:p>
    <w:p w14:paraId="6F46061E"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COUNTER++;// Increment counter when pin changes</w:t>
      </w:r>
    </w:p>
    <w:p w14:paraId="6C65A77B"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w:t>
      </w:r>
    </w:p>
    <w:p w14:paraId="12D6F9D2" w14:textId="77777777" w:rsidR="00443277" w:rsidRPr="00443277" w:rsidRDefault="00443277" w:rsidP="00443277">
      <w:pPr>
        <w:spacing w:after="0" w:line="240" w:lineRule="auto"/>
        <w:rPr>
          <w:rFonts w:ascii="Times New Roman" w:eastAsia="Times New Roman" w:hAnsi="Times New Roman" w:cs="Times New Roman"/>
          <w:sz w:val="24"/>
          <w:szCs w:val="24"/>
        </w:rPr>
      </w:pPr>
    </w:p>
    <w:p w14:paraId="5C3AA290"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ISR(TIMER1_OVF_vect){</w:t>
      </w:r>
    </w:p>
    <w:p w14:paraId="507B4DC5"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OVERFLOW++;</w:t>
      </w:r>
    </w:p>
    <w:p w14:paraId="25636824"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COUNTER = (COUNTER/2);</w:t>
      </w:r>
    </w:p>
    <w:p w14:paraId="719F044B"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if(OVERFLOW &gt;=33){</w:t>
      </w:r>
    </w:p>
    <w:p w14:paraId="7C749B91"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r>
      <w:r w:rsidRPr="00443277">
        <w:rPr>
          <w:rFonts w:ascii="Arial" w:eastAsia="Times New Roman" w:hAnsi="Arial" w:cs="Arial"/>
          <w:color w:val="000000"/>
        </w:rPr>
        <w:tab/>
      </w:r>
      <w:proofErr w:type="spellStart"/>
      <w:r w:rsidRPr="00443277">
        <w:rPr>
          <w:rFonts w:ascii="Arial" w:eastAsia="Times New Roman" w:hAnsi="Arial" w:cs="Arial"/>
          <w:color w:val="000000"/>
        </w:rPr>
        <w:t>OLED_SetCursor</w:t>
      </w:r>
      <w:proofErr w:type="spellEnd"/>
      <w:r w:rsidRPr="00443277">
        <w:rPr>
          <w:rFonts w:ascii="Arial" w:eastAsia="Times New Roman" w:hAnsi="Arial" w:cs="Arial"/>
          <w:color w:val="000000"/>
        </w:rPr>
        <w:t>(4, 0);//set the cursor position to (0, 0)</w:t>
      </w:r>
    </w:p>
    <w:p w14:paraId="2081004A"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r>
      <w:r w:rsidRPr="00443277">
        <w:rPr>
          <w:rFonts w:ascii="Arial" w:eastAsia="Times New Roman" w:hAnsi="Arial" w:cs="Arial"/>
          <w:color w:val="000000"/>
        </w:rPr>
        <w:tab/>
      </w:r>
      <w:proofErr w:type="spellStart"/>
      <w:r w:rsidRPr="00443277">
        <w:rPr>
          <w:rFonts w:ascii="Arial" w:eastAsia="Times New Roman" w:hAnsi="Arial" w:cs="Arial"/>
          <w:color w:val="000000"/>
        </w:rPr>
        <w:t>OLED_Printf</w:t>
      </w:r>
      <w:proofErr w:type="spellEnd"/>
      <w:r w:rsidRPr="00443277">
        <w:rPr>
          <w:rFonts w:ascii="Arial" w:eastAsia="Times New Roman" w:hAnsi="Arial" w:cs="Arial"/>
          <w:color w:val="000000"/>
        </w:rPr>
        <w:t>("RPS:");</w:t>
      </w:r>
    </w:p>
    <w:p w14:paraId="0FF4DF0B"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r>
      <w:r w:rsidRPr="00443277">
        <w:rPr>
          <w:rFonts w:ascii="Arial" w:eastAsia="Times New Roman" w:hAnsi="Arial" w:cs="Arial"/>
          <w:color w:val="000000"/>
        </w:rPr>
        <w:tab/>
      </w:r>
      <w:proofErr w:type="spellStart"/>
      <w:r w:rsidRPr="00443277">
        <w:rPr>
          <w:rFonts w:ascii="Arial" w:eastAsia="Times New Roman" w:hAnsi="Arial" w:cs="Arial"/>
          <w:color w:val="000000"/>
        </w:rPr>
        <w:t>OLED_DisplayNumber</w:t>
      </w:r>
      <w:proofErr w:type="spellEnd"/>
      <w:r w:rsidRPr="00443277">
        <w:rPr>
          <w:rFonts w:ascii="Arial" w:eastAsia="Times New Roman" w:hAnsi="Arial" w:cs="Arial"/>
          <w:color w:val="000000"/>
        </w:rPr>
        <w:t>(C_DECIMAL_U8,COUNTER,3); //Print out some text</w:t>
      </w:r>
    </w:p>
    <w:p w14:paraId="401D5966"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r>
      <w:r w:rsidRPr="00443277">
        <w:rPr>
          <w:rFonts w:ascii="Arial" w:eastAsia="Times New Roman" w:hAnsi="Arial" w:cs="Arial"/>
          <w:color w:val="000000"/>
        </w:rPr>
        <w:tab/>
        <w:t>OVERFLOW = 0;</w:t>
      </w:r>
    </w:p>
    <w:p w14:paraId="40FB84EE"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r>
      <w:r w:rsidRPr="00443277">
        <w:rPr>
          <w:rFonts w:ascii="Arial" w:eastAsia="Times New Roman" w:hAnsi="Arial" w:cs="Arial"/>
          <w:color w:val="000000"/>
        </w:rPr>
        <w:tab/>
        <w:t>COUNTER=0;</w:t>
      </w:r>
    </w:p>
    <w:p w14:paraId="0C27875D"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ab/>
        <w:t>}</w:t>
      </w:r>
    </w:p>
    <w:p w14:paraId="6380B9A6" w14:textId="77777777" w:rsidR="00443277" w:rsidRPr="00443277" w:rsidRDefault="00443277" w:rsidP="00443277">
      <w:pPr>
        <w:spacing w:after="0" w:line="240" w:lineRule="auto"/>
        <w:rPr>
          <w:rFonts w:ascii="Times New Roman" w:eastAsia="Times New Roman" w:hAnsi="Times New Roman" w:cs="Times New Roman"/>
          <w:sz w:val="24"/>
          <w:szCs w:val="24"/>
        </w:rPr>
      </w:pPr>
      <w:r w:rsidRPr="00443277">
        <w:rPr>
          <w:rFonts w:ascii="Arial" w:eastAsia="Times New Roman" w:hAnsi="Arial" w:cs="Arial"/>
          <w:color w:val="000000"/>
        </w:rPr>
        <w:t>}</w:t>
      </w:r>
    </w:p>
    <w:p w14:paraId="5C5EFE5A" w14:textId="77777777" w:rsidR="00443277" w:rsidRPr="00443277" w:rsidRDefault="00443277" w:rsidP="00443277">
      <w:pPr>
        <w:spacing w:after="0" w:line="240" w:lineRule="auto"/>
        <w:rPr>
          <w:rFonts w:ascii="Times New Roman" w:eastAsia="Times New Roman" w:hAnsi="Times New Roman" w:cs="Times New Roman"/>
          <w:sz w:val="24"/>
          <w:szCs w:val="24"/>
        </w:rPr>
      </w:pPr>
    </w:p>
    <w:p w14:paraId="40CB1E04" w14:textId="77C60966" w:rsidR="00443277" w:rsidRPr="00443277" w:rsidRDefault="00443277" w:rsidP="004432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one counts the number of times the octo-interrupter reads a rising edge. The second one is an overflow timer that displays the count after 33 times which was approximately a 1 second delay.</w:t>
      </w:r>
    </w:p>
    <w:p w14:paraId="1E231ACE" w14:textId="77777777" w:rsidR="002C0A0A" w:rsidRPr="00AE5252" w:rsidRDefault="002C0A0A" w:rsidP="00125EDE"/>
    <w:p w14:paraId="137E597E" w14:textId="23107AAD" w:rsidR="006B7ACA" w:rsidRDefault="006B7ACA" w:rsidP="008024D9">
      <w:pPr>
        <w:pStyle w:val="Heading1"/>
      </w:pPr>
      <w:r w:rsidRPr="006B7ACA">
        <w:t>Result and analysis</w:t>
      </w:r>
    </w:p>
    <w:p w14:paraId="4A3EF59F" w14:textId="77777777" w:rsidR="00B334BC" w:rsidRPr="00B334BC" w:rsidRDefault="00B334BC" w:rsidP="00B334BC">
      <w:pPr>
        <w:jc w:val="center"/>
      </w:pPr>
    </w:p>
    <w:tbl>
      <w:tblPr>
        <w:tblStyle w:val="TableGrid"/>
        <w:tblW w:w="0" w:type="auto"/>
        <w:tblLook w:val="04A0" w:firstRow="1" w:lastRow="0" w:firstColumn="1" w:lastColumn="0" w:noHBand="0" w:noVBand="1"/>
      </w:tblPr>
      <w:tblGrid>
        <w:gridCol w:w="1300"/>
        <w:gridCol w:w="1520"/>
        <w:gridCol w:w="1680"/>
        <w:gridCol w:w="2280"/>
        <w:gridCol w:w="1300"/>
      </w:tblGrid>
      <w:tr w:rsidR="001A61CC" w:rsidRPr="001A61CC" w14:paraId="1888BAED" w14:textId="77777777" w:rsidTr="001A61CC">
        <w:trPr>
          <w:trHeight w:val="320"/>
        </w:trPr>
        <w:tc>
          <w:tcPr>
            <w:tcW w:w="1300" w:type="dxa"/>
            <w:noWrap/>
            <w:hideMark/>
          </w:tcPr>
          <w:p w14:paraId="2B73AF3D" w14:textId="77777777" w:rsidR="001A61CC" w:rsidRPr="001A61CC" w:rsidRDefault="001A61CC" w:rsidP="00B334BC">
            <w:pPr>
              <w:jc w:val="center"/>
            </w:pPr>
            <w:r w:rsidRPr="001A61CC">
              <w:lastRenderedPageBreak/>
              <w:t>Switch</w:t>
            </w:r>
          </w:p>
        </w:tc>
        <w:tc>
          <w:tcPr>
            <w:tcW w:w="1520" w:type="dxa"/>
            <w:noWrap/>
            <w:hideMark/>
          </w:tcPr>
          <w:p w14:paraId="10167E92" w14:textId="77777777" w:rsidR="001A61CC" w:rsidRPr="001A61CC" w:rsidRDefault="001A61CC" w:rsidP="00B334BC">
            <w:pPr>
              <w:jc w:val="center"/>
            </w:pPr>
            <w:r w:rsidRPr="001A61CC">
              <w:t>PWM Duty(%)</w:t>
            </w:r>
          </w:p>
        </w:tc>
        <w:tc>
          <w:tcPr>
            <w:tcW w:w="1680" w:type="dxa"/>
            <w:noWrap/>
            <w:hideMark/>
          </w:tcPr>
          <w:p w14:paraId="4A025E7C" w14:textId="77777777" w:rsidR="001A61CC" w:rsidRPr="001A61CC" w:rsidRDefault="001A61CC" w:rsidP="00B334BC">
            <w:pPr>
              <w:jc w:val="center"/>
            </w:pPr>
            <w:r w:rsidRPr="001A61CC">
              <w:t>DC Voltage Calc</w:t>
            </w:r>
          </w:p>
        </w:tc>
        <w:tc>
          <w:tcPr>
            <w:tcW w:w="2280" w:type="dxa"/>
            <w:noWrap/>
            <w:hideMark/>
          </w:tcPr>
          <w:p w14:paraId="57EFA4C5" w14:textId="77777777" w:rsidR="001A61CC" w:rsidRPr="001A61CC" w:rsidRDefault="001A61CC" w:rsidP="00B334BC">
            <w:pPr>
              <w:jc w:val="center"/>
            </w:pPr>
            <w:r w:rsidRPr="001A61CC">
              <w:t>DC Voltage Measured</w:t>
            </w:r>
          </w:p>
        </w:tc>
        <w:tc>
          <w:tcPr>
            <w:tcW w:w="1300" w:type="dxa"/>
            <w:noWrap/>
            <w:hideMark/>
          </w:tcPr>
          <w:p w14:paraId="1F90FEB9" w14:textId="77777777" w:rsidR="001A61CC" w:rsidRPr="001A61CC" w:rsidRDefault="001A61CC" w:rsidP="00B334BC">
            <w:pPr>
              <w:jc w:val="center"/>
            </w:pPr>
            <w:r w:rsidRPr="001A61CC">
              <w:t>RPS</w:t>
            </w:r>
          </w:p>
        </w:tc>
      </w:tr>
      <w:tr w:rsidR="001A61CC" w:rsidRPr="001A61CC" w14:paraId="4E3047D4" w14:textId="77777777" w:rsidTr="001A61CC">
        <w:trPr>
          <w:trHeight w:val="320"/>
        </w:trPr>
        <w:tc>
          <w:tcPr>
            <w:tcW w:w="1300" w:type="dxa"/>
            <w:noWrap/>
            <w:hideMark/>
          </w:tcPr>
          <w:p w14:paraId="5077E705" w14:textId="77777777" w:rsidR="001A61CC" w:rsidRPr="001A61CC" w:rsidRDefault="001A61CC" w:rsidP="00B334BC">
            <w:pPr>
              <w:jc w:val="center"/>
            </w:pPr>
            <w:r w:rsidRPr="001A61CC">
              <w:t>1</w:t>
            </w:r>
          </w:p>
        </w:tc>
        <w:tc>
          <w:tcPr>
            <w:tcW w:w="1520" w:type="dxa"/>
            <w:noWrap/>
            <w:hideMark/>
          </w:tcPr>
          <w:p w14:paraId="22E68B40" w14:textId="77777777" w:rsidR="001A61CC" w:rsidRPr="001A61CC" w:rsidRDefault="001A61CC" w:rsidP="00B334BC">
            <w:pPr>
              <w:jc w:val="center"/>
            </w:pPr>
            <w:r w:rsidRPr="001A61CC">
              <w:t>10</w:t>
            </w:r>
          </w:p>
        </w:tc>
        <w:tc>
          <w:tcPr>
            <w:tcW w:w="1680" w:type="dxa"/>
            <w:noWrap/>
            <w:hideMark/>
          </w:tcPr>
          <w:p w14:paraId="0178E754" w14:textId="77777777" w:rsidR="001A61CC" w:rsidRPr="001A61CC" w:rsidRDefault="001A61CC" w:rsidP="00B334BC">
            <w:pPr>
              <w:jc w:val="center"/>
            </w:pPr>
            <w:r w:rsidRPr="001A61CC">
              <w:t>0.9</w:t>
            </w:r>
          </w:p>
        </w:tc>
        <w:tc>
          <w:tcPr>
            <w:tcW w:w="2280" w:type="dxa"/>
            <w:noWrap/>
            <w:hideMark/>
          </w:tcPr>
          <w:p w14:paraId="164F2329" w14:textId="77777777" w:rsidR="001A61CC" w:rsidRPr="001A61CC" w:rsidRDefault="001A61CC" w:rsidP="00B334BC">
            <w:pPr>
              <w:jc w:val="center"/>
            </w:pPr>
            <w:r w:rsidRPr="001A61CC">
              <w:t>0.86</w:t>
            </w:r>
          </w:p>
        </w:tc>
        <w:tc>
          <w:tcPr>
            <w:tcW w:w="1300" w:type="dxa"/>
            <w:noWrap/>
            <w:hideMark/>
          </w:tcPr>
          <w:p w14:paraId="7504A4B9" w14:textId="77777777" w:rsidR="001A61CC" w:rsidRPr="001A61CC" w:rsidRDefault="001A61CC" w:rsidP="00B334BC">
            <w:pPr>
              <w:jc w:val="center"/>
            </w:pPr>
            <w:r w:rsidRPr="001A61CC">
              <w:t>0</w:t>
            </w:r>
          </w:p>
        </w:tc>
      </w:tr>
      <w:tr w:rsidR="001A61CC" w:rsidRPr="001A61CC" w14:paraId="0C0C606E" w14:textId="77777777" w:rsidTr="001A61CC">
        <w:trPr>
          <w:trHeight w:val="320"/>
        </w:trPr>
        <w:tc>
          <w:tcPr>
            <w:tcW w:w="1300" w:type="dxa"/>
            <w:noWrap/>
            <w:hideMark/>
          </w:tcPr>
          <w:p w14:paraId="2D406091" w14:textId="77777777" w:rsidR="001A61CC" w:rsidRPr="001A61CC" w:rsidRDefault="001A61CC" w:rsidP="00B334BC">
            <w:pPr>
              <w:jc w:val="center"/>
            </w:pPr>
            <w:r w:rsidRPr="001A61CC">
              <w:t>2</w:t>
            </w:r>
          </w:p>
        </w:tc>
        <w:tc>
          <w:tcPr>
            <w:tcW w:w="1520" w:type="dxa"/>
            <w:noWrap/>
            <w:hideMark/>
          </w:tcPr>
          <w:p w14:paraId="19C55845" w14:textId="77777777" w:rsidR="001A61CC" w:rsidRPr="001A61CC" w:rsidRDefault="001A61CC" w:rsidP="00B334BC">
            <w:pPr>
              <w:jc w:val="center"/>
            </w:pPr>
            <w:r w:rsidRPr="001A61CC">
              <w:t>20</w:t>
            </w:r>
          </w:p>
        </w:tc>
        <w:tc>
          <w:tcPr>
            <w:tcW w:w="1680" w:type="dxa"/>
            <w:noWrap/>
            <w:hideMark/>
          </w:tcPr>
          <w:p w14:paraId="42D80E62" w14:textId="77777777" w:rsidR="001A61CC" w:rsidRPr="001A61CC" w:rsidRDefault="001A61CC" w:rsidP="00B334BC">
            <w:pPr>
              <w:jc w:val="center"/>
            </w:pPr>
            <w:r w:rsidRPr="001A61CC">
              <w:t>1.8</w:t>
            </w:r>
          </w:p>
        </w:tc>
        <w:tc>
          <w:tcPr>
            <w:tcW w:w="2280" w:type="dxa"/>
            <w:noWrap/>
            <w:hideMark/>
          </w:tcPr>
          <w:p w14:paraId="75AC8BBB" w14:textId="77777777" w:rsidR="001A61CC" w:rsidRPr="001A61CC" w:rsidRDefault="001A61CC" w:rsidP="00B334BC">
            <w:pPr>
              <w:jc w:val="center"/>
            </w:pPr>
            <w:r w:rsidRPr="001A61CC">
              <w:t>1.71</w:t>
            </w:r>
          </w:p>
        </w:tc>
        <w:tc>
          <w:tcPr>
            <w:tcW w:w="1300" w:type="dxa"/>
            <w:noWrap/>
            <w:hideMark/>
          </w:tcPr>
          <w:p w14:paraId="777985BB" w14:textId="77777777" w:rsidR="001A61CC" w:rsidRPr="001A61CC" w:rsidRDefault="001A61CC" w:rsidP="00B334BC">
            <w:pPr>
              <w:jc w:val="center"/>
            </w:pPr>
            <w:r w:rsidRPr="001A61CC">
              <w:t>5</w:t>
            </w:r>
          </w:p>
        </w:tc>
      </w:tr>
      <w:tr w:rsidR="001A61CC" w:rsidRPr="001A61CC" w14:paraId="6F7650B8" w14:textId="77777777" w:rsidTr="001A61CC">
        <w:trPr>
          <w:trHeight w:val="320"/>
        </w:trPr>
        <w:tc>
          <w:tcPr>
            <w:tcW w:w="1300" w:type="dxa"/>
            <w:noWrap/>
            <w:hideMark/>
          </w:tcPr>
          <w:p w14:paraId="51DC1B6D" w14:textId="77777777" w:rsidR="001A61CC" w:rsidRPr="001A61CC" w:rsidRDefault="001A61CC" w:rsidP="00B334BC">
            <w:pPr>
              <w:jc w:val="center"/>
            </w:pPr>
            <w:r w:rsidRPr="001A61CC">
              <w:t>3</w:t>
            </w:r>
          </w:p>
        </w:tc>
        <w:tc>
          <w:tcPr>
            <w:tcW w:w="1520" w:type="dxa"/>
            <w:noWrap/>
            <w:hideMark/>
          </w:tcPr>
          <w:p w14:paraId="0414F8AC" w14:textId="77777777" w:rsidR="001A61CC" w:rsidRPr="001A61CC" w:rsidRDefault="001A61CC" w:rsidP="00B334BC">
            <w:pPr>
              <w:jc w:val="center"/>
            </w:pPr>
            <w:r w:rsidRPr="001A61CC">
              <w:t>30</w:t>
            </w:r>
          </w:p>
        </w:tc>
        <w:tc>
          <w:tcPr>
            <w:tcW w:w="1680" w:type="dxa"/>
            <w:noWrap/>
            <w:hideMark/>
          </w:tcPr>
          <w:p w14:paraId="33948A52" w14:textId="77777777" w:rsidR="001A61CC" w:rsidRPr="001A61CC" w:rsidRDefault="001A61CC" w:rsidP="00B334BC">
            <w:pPr>
              <w:jc w:val="center"/>
            </w:pPr>
            <w:r w:rsidRPr="001A61CC">
              <w:t>2.7</w:t>
            </w:r>
          </w:p>
        </w:tc>
        <w:tc>
          <w:tcPr>
            <w:tcW w:w="2280" w:type="dxa"/>
            <w:noWrap/>
            <w:hideMark/>
          </w:tcPr>
          <w:p w14:paraId="648B293A" w14:textId="77777777" w:rsidR="001A61CC" w:rsidRPr="001A61CC" w:rsidRDefault="001A61CC" w:rsidP="00B334BC">
            <w:pPr>
              <w:jc w:val="center"/>
            </w:pPr>
            <w:r w:rsidRPr="001A61CC">
              <w:t>2.73</w:t>
            </w:r>
          </w:p>
        </w:tc>
        <w:tc>
          <w:tcPr>
            <w:tcW w:w="1300" w:type="dxa"/>
            <w:noWrap/>
            <w:hideMark/>
          </w:tcPr>
          <w:p w14:paraId="49B9942D" w14:textId="77777777" w:rsidR="001A61CC" w:rsidRPr="001A61CC" w:rsidRDefault="001A61CC" w:rsidP="00B334BC">
            <w:pPr>
              <w:jc w:val="center"/>
            </w:pPr>
            <w:r w:rsidRPr="001A61CC">
              <w:t>10</w:t>
            </w:r>
          </w:p>
        </w:tc>
      </w:tr>
      <w:tr w:rsidR="001A61CC" w:rsidRPr="001A61CC" w14:paraId="557308AB" w14:textId="77777777" w:rsidTr="001A61CC">
        <w:trPr>
          <w:trHeight w:val="320"/>
        </w:trPr>
        <w:tc>
          <w:tcPr>
            <w:tcW w:w="1300" w:type="dxa"/>
            <w:noWrap/>
            <w:hideMark/>
          </w:tcPr>
          <w:p w14:paraId="2903A2E6" w14:textId="77777777" w:rsidR="001A61CC" w:rsidRPr="001A61CC" w:rsidRDefault="001A61CC" w:rsidP="00B334BC">
            <w:pPr>
              <w:jc w:val="center"/>
            </w:pPr>
            <w:r w:rsidRPr="001A61CC">
              <w:t>4</w:t>
            </w:r>
          </w:p>
        </w:tc>
        <w:tc>
          <w:tcPr>
            <w:tcW w:w="1520" w:type="dxa"/>
            <w:noWrap/>
            <w:hideMark/>
          </w:tcPr>
          <w:p w14:paraId="0B8D155E" w14:textId="77777777" w:rsidR="001A61CC" w:rsidRPr="001A61CC" w:rsidRDefault="001A61CC" w:rsidP="00B334BC">
            <w:pPr>
              <w:jc w:val="center"/>
            </w:pPr>
            <w:r w:rsidRPr="001A61CC">
              <w:t>40</w:t>
            </w:r>
          </w:p>
        </w:tc>
        <w:tc>
          <w:tcPr>
            <w:tcW w:w="1680" w:type="dxa"/>
            <w:noWrap/>
            <w:hideMark/>
          </w:tcPr>
          <w:p w14:paraId="3E797963" w14:textId="77777777" w:rsidR="001A61CC" w:rsidRPr="001A61CC" w:rsidRDefault="001A61CC" w:rsidP="00B334BC">
            <w:pPr>
              <w:jc w:val="center"/>
            </w:pPr>
            <w:r w:rsidRPr="001A61CC">
              <w:t>3.6</w:t>
            </w:r>
          </w:p>
        </w:tc>
        <w:tc>
          <w:tcPr>
            <w:tcW w:w="2280" w:type="dxa"/>
            <w:noWrap/>
            <w:hideMark/>
          </w:tcPr>
          <w:p w14:paraId="55329452" w14:textId="77777777" w:rsidR="001A61CC" w:rsidRPr="001A61CC" w:rsidRDefault="001A61CC" w:rsidP="00B334BC">
            <w:pPr>
              <w:jc w:val="center"/>
            </w:pPr>
            <w:r w:rsidRPr="001A61CC">
              <w:t>3.68</w:t>
            </w:r>
          </w:p>
        </w:tc>
        <w:tc>
          <w:tcPr>
            <w:tcW w:w="1300" w:type="dxa"/>
            <w:noWrap/>
            <w:hideMark/>
          </w:tcPr>
          <w:p w14:paraId="1070E0F6" w14:textId="77777777" w:rsidR="001A61CC" w:rsidRPr="001A61CC" w:rsidRDefault="001A61CC" w:rsidP="00B334BC">
            <w:pPr>
              <w:jc w:val="center"/>
            </w:pPr>
            <w:r w:rsidRPr="001A61CC">
              <w:t>14</w:t>
            </w:r>
          </w:p>
        </w:tc>
      </w:tr>
      <w:tr w:rsidR="001A61CC" w:rsidRPr="001A61CC" w14:paraId="0BBABE76" w14:textId="77777777" w:rsidTr="001A61CC">
        <w:trPr>
          <w:trHeight w:val="320"/>
        </w:trPr>
        <w:tc>
          <w:tcPr>
            <w:tcW w:w="1300" w:type="dxa"/>
            <w:noWrap/>
            <w:hideMark/>
          </w:tcPr>
          <w:p w14:paraId="39207704" w14:textId="77777777" w:rsidR="001A61CC" w:rsidRPr="001A61CC" w:rsidRDefault="001A61CC" w:rsidP="00B334BC">
            <w:pPr>
              <w:jc w:val="center"/>
            </w:pPr>
            <w:r w:rsidRPr="001A61CC">
              <w:t>5</w:t>
            </w:r>
          </w:p>
        </w:tc>
        <w:tc>
          <w:tcPr>
            <w:tcW w:w="1520" w:type="dxa"/>
            <w:noWrap/>
            <w:hideMark/>
          </w:tcPr>
          <w:p w14:paraId="2D82A7B3" w14:textId="77777777" w:rsidR="001A61CC" w:rsidRPr="001A61CC" w:rsidRDefault="001A61CC" w:rsidP="00B334BC">
            <w:pPr>
              <w:jc w:val="center"/>
            </w:pPr>
            <w:r w:rsidRPr="001A61CC">
              <w:t>50</w:t>
            </w:r>
          </w:p>
        </w:tc>
        <w:tc>
          <w:tcPr>
            <w:tcW w:w="1680" w:type="dxa"/>
            <w:noWrap/>
            <w:hideMark/>
          </w:tcPr>
          <w:p w14:paraId="0868504D" w14:textId="77777777" w:rsidR="001A61CC" w:rsidRPr="001A61CC" w:rsidRDefault="001A61CC" w:rsidP="00B334BC">
            <w:pPr>
              <w:jc w:val="center"/>
            </w:pPr>
            <w:r w:rsidRPr="001A61CC">
              <w:t>4.5</w:t>
            </w:r>
          </w:p>
        </w:tc>
        <w:tc>
          <w:tcPr>
            <w:tcW w:w="2280" w:type="dxa"/>
            <w:noWrap/>
            <w:hideMark/>
          </w:tcPr>
          <w:p w14:paraId="24DD5E62" w14:textId="77777777" w:rsidR="001A61CC" w:rsidRPr="001A61CC" w:rsidRDefault="001A61CC" w:rsidP="00B334BC">
            <w:pPr>
              <w:jc w:val="center"/>
            </w:pPr>
            <w:r w:rsidRPr="001A61CC">
              <w:t>4.62</w:t>
            </w:r>
          </w:p>
        </w:tc>
        <w:tc>
          <w:tcPr>
            <w:tcW w:w="1300" w:type="dxa"/>
            <w:noWrap/>
            <w:hideMark/>
          </w:tcPr>
          <w:p w14:paraId="5B7AA938" w14:textId="77777777" w:rsidR="001A61CC" w:rsidRPr="001A61CC" w:rsidRDefault="001A61CC" w:rsidP="00B334BC">
            <w:pPr>
              <w:jc w:val="center"/>
            </w:pPr>
            <w:r w:rsidRPr="001A61CC">
              <w:t>17</w:t>
            </w:r>
          </w:p>
        </w:tc>
      </w:tr>
      <w:tr w:rsidR="001A61CC" w:rsidRPr="001A61CC" w14:paraId="328F600F" w14:textId="77777777" w:rsidTr="001A61CC">
        <w:trPr>
          <w:trHeight w:val="320"/>
        </w:trPr>
        <w:tc>
          <w:tcPr>
            <w:tcW w:w="1300" w:type="dxa"/>
            <w:noWrap/>
            <w:hideMark/>
          </w:tcPr>
          <w:p w14:paraId="162964AD" w14:textId="77777777" w:rsidR="001A61CC" w:rsidRPr="001A61CC" w:rsidRDefault="001A61CC" w:rsidP="00B334BC">
            <w:pPr>
              <w:jc w:val="center"/>
            </w:pPr>
            <w:r w:rsidRPr="001A61CC">
              <w:t>6</w:t>
            </w:r>
          </w:p>
        </w:tc>
        <w:tc>
          <w:tcPr>
            <w:tcW w:w="1520" w:type="dxa"/>
            <w:noWrap/>
            <w:hideMark/>
          </w:tcPr>
          <w:p w14:paraId="4D07EFFA" w14:textId="77777777" w:rsidR="001A61CC" w:rsidRPr="001A61CC" w:rsidRDefault="001A61CC" w:rsidP="00B334BC">
            <w:pPr>
              <w:jc w:val="center"/>
            </w:pPr>
            <w:r w:rsidRPr="001A61CC">
              <w:t>60</w:t>
            </w:r>
          </w:p>
        </w:tc>
        <w:tc>
          <w:tcPr>
            <w:tcW w:w="1680" w:type="dxa"/>
            <w:noWrap/>
            <w:hideMark/>
          </w:tcPr>
          <w:p w14:paraId="448E2D53" w14:textId="77777777" w:rsidR="001A61CC" w:rsidRPr="001A61CC" w:rsidRDefault="001A61CC" w:rsidP="00B334BC">
            <w:pPr>
              <w:jc w:val="center"/>
            </w:pPr>
            <w:r w:rsidRPr="001A61CC">
              <w:t>5.4</w:t>
            </w:r>
          </w:p>
        </w:tc>
        <w:tc>
          <w:tcPr>
            <w:tcW w:w="2280" w:type="dxa"/>
            <w:noWrap/>
            <w:hideMark/>
          </w:tcPr>
          <w:p w14:paraId="1D6DAB63" w14:textId="77777777" w:rsidR="001A61CC" w:rsidRPr="001A61CC" w:rsidRDefault="001A61CC" w:rsidP="00B334BC">
            <w:pPr>
              <w:jc w:val="center"/>
            </w:pPr>
            <w:r w:rsidRPr="001A61CC">
              <w:t>5.29</w:t>
            </w:r>
          </w:p>
        </w:tc>
        <w:tc>
          <w:tcPr>
            <w:tcW w:w="1300" w:type="dxa"/>
            <w:noWrap/>
            <w:hideMark/>
          </w:tcPr>
          <w:p w14:paraId="1354AD77" w14:textId="77777777" w:rsidR="001A61CC" w:rsidRPr="001A61CC" w:rsidRDefault="001A61CC" w:rsidP="00B334BC">
            <w:pPr>
              <w:jc w:val="center"/>
            </w:pPr>
            <w:r w:rsidRPr="001A61CC">
              <w:t>20</w:t>
            </w:r>
          </w:p>
        </w:tc>
      </w:tr>
      <w:tr w:rsidR="001A61CC" w:rsidRPr="001A61CC" w14:paraId="06771F87" w14:textId="77777777" w:rsidTr="001A61CC">
        <w:trPr>
          <w:trHeight w:val="320"/>
        </w:trPr>
        <w:tc>
          <w:tcPr>
            <w:tcW w:w="1300" w:type="dxa"/>
            <w:noWrap/>
            <w:hideMark/>
          </w:tcPr>
          <w:p w14:paraId="4164F145" w14:textId="77777777" w:rsidR="001A61CC" w:rsidRPr="001A61CC" w:rsidRDefault="001A61CC" w:rsidP="00B334BC">
            <w:pPr>
              <w:jc w:val="center"/>
            </w:pPr>
            <w:r w:rsidRPr="001A61CC">
              <w:t>7</w:t>
            </w:r>
          </w:p>
        </w:tc>
        <w:tc>
          <w:tcPr>
            <w:tcW w:w="1520" w:type="dxa"/>
            <w:noWrap/>
            <w:hideMark/>
          </w:tcPr>
          <w:p w14:paraId="5888CB64" w14:textId="77777777" w:rsidR="001A61CC" w:rsidRPr="001A61CC" w:rsidRDefault="001A61CC" w:rsidP="00B334BC">
            <w:pPr>
              <w:jc w:val="center"/>
            </w:pPr>
            <w:r w:rsidRPr="001A61CC">
              <w:t>70</w:t>
            </w:r>
          </w:p>
        </w:tc>
        <w:tc>
          <w:tcPr>
            <w:tcW w:w="1680" w:type="dxa"/>
            <w:noWrap/>
            <w:hideMark/>
          </w:tcPr>
          <w:p w14:paraId="12EFA7AD" w14:textId="77777777" w:rsidR="001A61CC" w:rsidRPr="001A61CC" w:rsidRDefault="001A61CC" w:rsidP="00B334BC">
            <w:pPr>
              <w:jc w:val="center"/>
            </w:pPr>
            <w:r w:rsidRPr="001A61CC">
              <w:t>6.3</w:t>
            </w:r>
          </w:p>
        </w:tc>
        <w:tc>
          <w:tcPr>
            <w:tcW w:w="2280" w:type="dxa"/>
            <w:noWrap/>
            <w:hideMark/>
          </w:tcPr>
          <w:p w14:paraId="0F00645A" w14:textId="77777777" w:rsidR="001A61CC" w:rsidRPr="001A61CC" w:rsidRDefault="001A61CC" w:rsidP="00B334BC">
            <w:pPr>
              <w:jc w:val="center"/>
            </w:pPr>
            <w:r w:rsidRPr="001A61CC">
              <w:t>6.26</w:t>
            </w:r>
          </w:p>
        </w:tc>
        <w:tc>
          <w:tcPr>
            <w:tcW w:w="1300" w:type="dxa"/>
            <w:noWrap/>
            <w:hideMark/>
          </w:tcPr>
          <w:p w14:paraId="1D1695A2" w14:textId="77777777" w:rsidR="001A61CC" w:rsidRPr="001A61CC" w:rsidRDefault="001A61CC" w:rsidP="00B334BC">
            <w:pPr>
              <w:jc w:val="center"/>
            </w:pPr>
            <w:r w:rsidRPr="001A61CC">
              <w:t>23</w:t>
            </w:r>
          </w:p>
        </w:tc>
      </w:tr>
      <w:tr w:rsidR="001A61CC" w:rsidRPr="001A61CC" w14:paraId="22D6FC1A" w14:textId="77777777" w:rsidTr="001A61CC">
        <w:trPr>
          <w:trHeight w:val="320"/>
        </w:trPr>
        <w:tc>
          <w:tcPr>
            <w:tcW w:w="1300" w:type="dxa"/>
            <w:noWrap/>
            <w:hideMark/>
          </w:tcPr>
          <w:p w14:paraId="23012FF3" w14:textId="77777777" w:rsidR="001A61CC" w:rsidRPr="001A61CC" w:rsidRDefault="001A61CC" w:rsidP="00B334BC">
            <w:pPr>
              <w:jc w:val="center"/>
            </w:pPr>
            <w:r w:rsidRPr="001A61CC">
              <w:t>8</w:t>
            </w:r>
          </w:p>
        </w:tc>
        <w:tc>
          <w:tcPr>
            <w:tcW w:w="1520" w:type="dxa"/>
            <w:noWrap/>
            <w:hideMark/>
          </w:tcPr>
          <w:p w14:paraId="7F992FB3" w14:textId="77777777" w:rsidR="001A61CC" w:rsidRPr="001A61CC" w:rsidRDefault="001A61CC" w:rsidP="00B334BC">
            <w:pPr>
              <w:jc w:val="center"/>
            </w:pPr>
            <w:r w:rsidRPr="001A61CC">
              <w:t>80</w:t>
            </w:r>
          </w:p>
        </w:tc>
        <w:tc>
          <w:tcPr>
            <w:tcW w:w="1680" w:type="dxa"/>
            <w:noWrap/>
            <w:hideMark/>
          </w:tcPr>
          <w:p w14:paraId="32C7EF99" w14:textId="77777777" w:rsidR="001A61CC" w:rsidRPr="001A61CC" w:rsidRDefault="001A61CC" w:rsidP="00B334BC">
            <w:pPr>
              <w:jc w:val="center"/>
            </w:pPr>
            <w:r w:rsidRPr="001A61CC">
              <w:t>7.2</w:t>
            </w:r>
          </w:p>
        </w:tc>
        <w:tc>
          <w:tcPr>
            <w:tcW w:w="2280" w:type="dxa"/>
            <w:noWrap/>
            <w:hideMark/>
          </w:tcPr>
          <w:p w14:paraId="3B3F86F1" w14:textId="77777777" w:rsidR="001A61CC" w:rsidRPr="001A61CC" w:rsidRDefault="001A61CC" w:rsidP="00B334BC">
            <w:pPr>
              <w:jc w:val="center"/>
            </w:pPr>
            <w:r w:rsidRPr="001A61CC">
              <w:t>7.11</w:t>
            </w:r>
          </w:p>
        </w:tc>
        <w:tc>
          <w:tcPr>
            <w:tcW w:w="1300" w:type="dxa"/>
            <w:noWrap/>
            <w:hideMark/>
          </w:tcPr>
          <w:p w14:paraId="0F289489" w14:textId="77777777" w:rsidR="001A61CC" w:rsidRPr="001A61CC" w:rsidRDefault="001A61CC" w:rsidP="00B334BC">
            <w:pPr>
              <w:jc w:val="center"/>
            </w:pPr>
            <w:r w:rsidRPr="001A61CC">
              <w:t>26</w:t>
            </w:r>
          </w:p>
        </w:tc>
      </w:tr>
      <w:tr w:rsidR="001A61CC" w:rsidRPr="001A61CC" w14:paraId="3D1572D8" w14:textId="77777777" w:rsidTr="001A61CC">
        <w:trPr>
          <w:trHeight w:val="320"/>
        </w:trPr>
        <w:tc>
          <w:tcPr>
            <w:tcW w:w="1300" w:type="dxa"/>
            <w:noWrap/>
            <w:hideMark/>
          </w:tcPr>
          <w:p w14:paraId="2C922AFE" w14:textId="77777777" w:rsidR="001A61CC" w:rsidRPr="001A61CC" w:rsidRDefault="001A61CC" w:rsidP="00B334BC">
            <w:pPr>
              <w:jc w:val="center"/>
            </w:pPr>
            <w:r w:rsidRPr="001A61CC">
              <w:t>9</w:t>
            </w:r>
          </w:p>
        </w:tc>
        <w:tc>
          <w:tcPr>
            <w:tcW w:w="1520" w:type="dxa"/>
            <w:noWrap/>
            <w:hideMark/>
          </w:tcPr>
          <w:p w14:paraId="7E8818ED" w14:textId="77777777" w:rsidR="001A61CC" w:rsidRPr="001A61CC" w:rsidRDefault="001A61CC" w:rsidP="00B334BC">
            <w:pPr>
              <w:jc w:val="center"/>
            </w:pPr>
            <w:r w:rsidRPr="001A61CC">
              <w:t>90</w:t>
            </w:r>
          </w:p>
        </w:tc>
        <w:tc>
          <w:tcPr>
            <w:tcW w:w="1680" w:type="dxa"/>
            <w:noWrap/>
            <w:hideMark/>
          </w:tcPr>
          <w:p w14:paraId="46314750" w14:textId="77777777" w:rsidR="001A61CC" w:rsidRPr="001A61CC" w:rsidRDefault="001A61CC" w:rsidP="00B334BC">
            <w:pPr>
              <w:jc w:val="center"/>
            </w:pPr>
            <w:r w:rsidRPr="001A61CC">
              <w:t>8.1</w:t>
            </w:r>
          </w:p>
        </w:tc>
        <w:tc>
          <w:tcPr>
            <w:tcW w:w="2280" w:type="dxa"/>
            <w:noWrap/>
            <w:hideMark/>
          </w:tcPr>
          <w:p w14:paraId="6B89B4C8" w14:textId="77777777" w:rsidR="001A61CC" w:rsidRPr="001A61CC" w:rsidRDefault="001A61CC" w:rsidP="00B334BC">
            <w:pPr>
              <w:jc w:val="center"/>
            </w:pPr>
            <w:r w:rsidRPr="001A61CC">
              <w:t>7.98</w:t>
            </w:r>
          </w:p>
        </w:tc>
        <w:tc>
          <w:tcPr>
            <w:tcW w:w="1300" w:type="dxa"/>
            <w:noWrap/>
            <w:hideMark/>
          </w:tcPr>
          <w:p w14:paraId="1CE94C01" w14:textId="77777777" w:rsidR="001A61CC" w:rsidRPr="001A61CC" w:rsidRDefault="001A61CC" w:rsidP="00B334BC">
            <w:pPr>
              <w:jc w:val="center"/>
            </w:pPr>
            <w:r w:rsidRPr="001A61CC">
              <w:t>29</w:t>
            </w:r>
          </w:p>
        </w:tc>
      </w:tr>
    </w:tbl>
    <w:p w14:paraId="0259ECDA" w14:textId="2139809A" w:rsidR="001A61CC" w:rsidRDefault="001A61CC" w:rsidP="001A61CC"/>
    <w:p w14:paraId="36074F84" w14:textId="4A0436E8" w:rsidR="00B334BC" w:rsidRDefault="00B334BC" w:rsidP="00B334BC">
      <w:pPr>
        <w:jc w:val="center"/>
      </w:pPr>
      <w:r>
        <w:rPr>
          <w:noProof/>
        </w:rPr>
        <w:drawing>
          <wp:inline distT="0" distB="0" distL="0" distR="0" wp14:anchorId="26C2FDB3" wp14:editId="218B9100">
            <wp:extent cx="5467350" cy="3067050"/>
            <wp:effectExtent l="0" t="0" r="6350" b="6350"/>
            <wp:docPr id="4" name="Chart 4">
              <a:extLst xmlns:a="http://schemas.openxmlformats.org/drawingml/2006/main">
                <a:ext uri="{FF2B5EF4-FFF2-40B4-BE49-F238E27FC236}">
                  <a16:creationId xmlns:a16="http://schemas.microsoft.com/office/drawing/2014/main" id="{E7C296BB-8A18-D945-AFCE-082655CA7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EBB3D52" w14:textId="4CDE994F" w:rsidR="00B334BC" w:rsidRDefault="00B334BC" w:rsidP="00B334BC">
      <w:pPr>
        <w:jc w:val="center"/>
      </w:pPr>
      <w:r>
        <w:rPr>
          <w:noProof/>
        </w:rPr>
        <w:lastRenderedPageBreak/>
        <w:drawing>
          <wp:inline distT="0" distB="0" distL="0" distR="0" wp14:anchorId="64F9BE4A" wp14:editId="7542E9CE">
            <wp:extent cx="5467350" cy="2743200"/>
            <wp:effectExtent l="0" t="0" r="6350" b="12700"/>
            <wp:docPr id="5" name="Chart 5">
              <a:extLst xmlns:a="http://schemas.openxmlformats.org/drawingml/2006/main">
                <a:ext uri="{FF2B5EF4-FFF2-40B4-BE49-F238E27FC236}">
                  <a16:creationId xmlns:a16="http://schemas.microsoft.com/office/drawing/2014/main" id="{221B5450-C4A1-0744-B137-BC16FA3CCF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2AC57AD" w14:textId="78AC3181" w:rsidR="00DD26FF" w:rsidRDefault="00DD26FF" w:rsidP="00B334BC">
      <w:pPr>
        <w:jc w:val="center"/>
      </w:pPr>
    </w:p>
    <w:p w14:paraId="00F421C5" w14:textId="5842375E" w:rsidR="00DD26FF" w:rsidRDefault="00DD26FF" w:rsidP="00DD26FF">
      <w:r>
        <w:t>****BE ADVISED***</w:t>
      </w:r>
    </w:p>
    <w:p w14:paraId="73FCDD22" w14:textId="68E2D5E1" w:rsidR="00DD26FF" w:rsidRDefault="00DD26FF" w:rsidP="00DD26FF">
      <w:r>
        <w:t>If you want to run this code you must hardwire PD7 to PE2. PE2 is hardwired directly to the motor. PD7 is the pin that the Fast PWM is output to according to the datasheet. If you are running the code to check for correctness, this must be wired.</w:t>
      </w:r>
    </w:p>
    <w:p w14:paraId="61340A1A" w14:textId="247480D5" w:rsidR="00891575" w:rsidRDefault="00891575" w:rsidP="00DD26FF"/>
    <w:p w14:paraId="247F28BF" w14:textId="53A85CB9" w:rsidR="00891575" w:rsidRDefault="00891575" w:rsidP="00DD26FF">
      <w:hyperlink r:id="rId13" w:history="1">
        <w:r w:rsidRPr="00556A48">
          <w:rPr>
            <w:rStyle w:val="Hyperlink"/>
          </w:rPr>
          <w:t>https://drive.google.com/file/d/1N3AjFCsrtLTavWUdxgUOz6SZltg_1wJe/view?usp=sharing</w:t>
        </w:r>
      </w:hyperlink>
      <w:r>
        <w:t xml:space="preserve"> </w:t>
      </w:r>
      <w:bookmarkStart w:id="1" w:name="_GoBack"/>
      <w:bookmarkEnd w:id="1"/>
    </w:p>
    <w:p w14:paraId="06D82B48" w14:textId="77777777" w:rsidR="00DD26FF" w:rsidRPr="001A61CC" w:rsidRDefault="00DD26FF" w:rsidP="00DD26FF"/>
    <w:p w14:paraId="2313858D" w14:textId="4CB591CB" w:rsidR="006B7ACA" w:rsidRDefault="006B7ACA" w:rsidP="008024D9">
      <w:pPr>
        <w:pStyle w:val="Heading1"/>
      </w:pPr>
      <w:r w:rsidRPr="006B7ACA">
        <w:t>Discussion and Conclusion</w:t>
      </w:r>
    </w:p>
    <w:p w14:paraId="6CA6E685" w14:textId="2B53EF27" w:rsidR="00175234" w:rsidRPr="00175234" w:rsidRDefault="00175234" w:rsidP="00175234">
      <w:r>
        <w:t xml:space="preserve">This lab was extremely helpful in understanding timers and interrupts. It was difficult to get to work, but reading the datasheet and running examples have helped me tremendously. The PWM percentages were the hardest part because the way we learned timers in class were not sufficient enough for practical use. I explored delays, timers, and fast PWM mode to figure this lab out. Delays do not work well with the LCD but work with PWM. </w:t>
      </w:r>
    </w:p>
    <w:p w14:paraId="1127E286" w14:textId="0C09E9C3" w:rsidR="006B7ACA" w:rsidRDefault="006B7ACA" w:rsidP="008024D9">
      <w:pPr>
        <w:pStyle w:val="Heading1"/>
      </w:pPr>
      <w:r w:rsidRPr="006B7ACA">
        <w:t>Code (if required)</w:t>
      </w:r>
    </w:p>
    <w:p w14:paraId="48CF04E0"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include &lt;</w:t>
      </w:r>
      <w:proofErr w:type="spellStart"/>
      <w:r w:rsidRPr="003D7F83">
        <w:rPr>
          <w:rFonts w:ascii="Arial" w:eastAsia="Times New Roman" w:hAnsi="Arial" w:cs="Arial"/>
          <w:color w:val="000000"/>
        </w:rPr>
        <w:t>avr</w:t>
      </w:r>
      <w:proofErr w:type="spellEnd"/>
      <w:r w:rsidRPr="003D7F83">
        <w:rPr>
          <w:rFonts w:ascii="Arial" w:eastAsia="Times New Roman" w:hAnsi="Arial" w:cs="Arial"/>
          <w:color w:val="000000"/>
        </w:rPr>
        <w:t>/</w:t>
      </w:r>
      <w:proofErr w:type="spellStart"/>
      <w:r w:rsidRPr="003D7F83">
        <w:rPr>
          <w:rFonts w:ascii="Arial" w:eastAsia="Times New Roman" w:hAnsi="Arial" w:cs="Arial"/>
          <w:color w:val="000000"/>
        </w:rPr>
        <w:t>io.h</w:t>
      </w:r>
      <w:proofErr w:type="spellEnd"/>
      <w:r w:rsidRPr="003D7F83">
        <w:rPr>
          <w:rFonts w:ascii="Arial" w:eastAsia="Times New Roman" w:hAnsi="Arial" w:cs="Arial"/>
          <w:color w:val="000000"/>
        </w:rPr>
        <w:t>&gt;</w:t>
      </w:r>
    </w:p>
    <w:p w14:paraId="48FADED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include "</w:t>
      </w:r>
      <w:proofErr w:type="spellStart"/>
      <w:r w:rsidRPr="003D7F83">
        <w:rPr>
          <w:rFonts w:ascii="Arial" w:eastAsia="Times New Roman" w:hAnsi="Arial" w:cs="Arial"/>
          <w:color w:val="000000"/>
        </w:rPr>
        <w:t>avr</w:t>
      </w:r>
      <w:proofErr w:type="spellEnd"/>
      <w:r w:rsidRPr="003D7F83">
        <w:rPr>
          <w:rFonts w:ascii="Arial" w:eastAsia="Times New Roman" w:hAnsi="Arial" w:cs="Arial"/>
          <w:color w:val="000000"/>
        </w:rPr>
        <w:t>/iom324pb.h"</w:t>
      </w:r>
    </w:p>
    <w:p w14:paraId="5B435749"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define F_CPU 16000000UL</w:t>
      </w:r>
    </w:p>
    <w:p w14:paraId="4178776B"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include &lt;</w:t>
      </w:r>
      <w:proofErr w:type="spellStart"/>
      <w:r w:rsidRPr="003D7F83">
        <w:rPr>
          <w:rFonts w:ascii="Arial" w:eastAsia="Times New Roman" w:hAnsi="Arial" w:cs="Arial"/>
          <w:color w:val="000000"/>
        </w:rPr>
        <w:t>util</w:t>
      </w:r>
      <w:proofErr w:type="spellEnd"/>
      <w:r w:rsidRPr="003D7F83">
        <w:rPr>
          <w:rFonts w:ascii="Arial" w:eastAsia="Times New Roman" w:hAnsi="Arial" w:cs="Arial"/>
          <w:color w:val="000000"/>
        </w:rPr>
        <w:t>/</w:t>
      </w:r>
      <w:proofErr w:type="spellStart"/>
      <w:r w:rsidRPr="003D7F83">
        <w:rPr>
          <w:rFonts w:ascii="Arial" w:eastAsia="Times New Roman" w:hAnsi="Arial" w:cs="Arial"/>
          <w:color w:val="000000"/>
        </w:rPr>
        <w:t>delay.h</w:t>
      </w:r>
      <w:proofErr w:type="spellEnd"/>
      <w:r w:rsidRPr="003D7F83">
        <w:rPr>
          <w:rFonts w:ascii="Arial" w:eastAsia="Times New Roman" w:hAnsi="Arial" w:cs="Arial"/>
          <w:color w:val="000000"/>
        </w:rPr>
        <w:t>&gt;</w:t>
      </w:r>
    </w:p>
    <w:p w14:paraId="458A0CED"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include &lt;</w:t>
      </w:r>
      <w:proofErr w:type="spellStart"/>
      <w:r w:rsidRPr="003D7F83">
        <w:rPr>
          <w:rFonts w:ascii="Arial" w:eastAsia="Times New Roman" w:hAnsi="Arial" w:cs="Arial"/>
          <w:color w:val="000000"/>
        </w:rPr>
        <w:t>avr</w:t>
      </w:r>
      <w:proofErr w:type="spellEnd"/>
      <w:r w:rsidRPr="003D7F83">
        <w:rPr>
          <w:rFonts w:ascii="Arial" w:eastAsia="Times New Roman" w:hAnsi="Arial" w:cs="Arial"/>
          <w:color w:val="000000"/>
        </w:rPr>
        <w:t>/</w:t>
      </w:r>
      <w:proofErr w:type="spellStart"/>
      <w:r w:rsidRPr="003D7F83">
        <w:rPr>
          <w:rFonts w:ascii="Arial" w:eastAsia="Times New Roman" w:hAnsi="Arial" w:cs="Arial"/>
          <w:color w:val="000000"/>
        </w:rPr>
        <w:t>interrupt.h</w:t>
      </w:r>
      <w:proofErr w:type="spellEnd"/>
      <w:r w:rsidRPr="003D7F83">
        <w:rPr>
          <w:rFonts w:ascii="Arial" w:eastAsia="Times New Roman" w:hAnsi="Arial" w:cs="Arial"/>
          <w:color w:val="000000"/>
        </w:rPr>
        <w:t>&gt;</w:t>
      </w:r>
    </w:p>
    <w:p w14:paraId="5C1EBDC2"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include "SSD1306.h"</w:t>
      </w:r>
    </w:p>
    <w:p w14:paraId="2262974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include "i2c.h"</w:t>
      </w:r>
    </w:p>
    <w:p w14:paraId="3B51D2BC"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4D0E57A1"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unsigned char Z;</w:t>
      </w:r>
    </w:p>
    <w:p w14:paraId="3A44937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unsigned char INPUT;</w:t>
      </w:r>
    </w:p>
    <w:p w14:paraId="73D9AC6B"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volatile int COUNTER = 0;</w:t>
      </w:r>
    </w:p>
    <w:p w14:paraId="00B87891"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volatile int OVERFLOW = 0;</w:t>
      </w:r>
    </w:p>
    <w:p w14:paraId="3FF5F12C"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5931FC0D"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int main(void)</w:t>
      </w:r>
    </w:p>
    <w:p w14:paraId="6D9F6692"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w:t>
      </w:r>
    </w:p>
    <w:p w14:paraId="172EE5CE"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proofErr w:type="spellStart"/>
      <w:r w:rsidRPr="003D7F83">
        <w:rPr>
          <w:rFonts w:ascii="Arial" w:eastAsia="Times New Roman" w:hAnsi="Arial" w:cs="Arial"/>
          <w:color w:val="000000"/>
        </w:rPr>
        <w:t>OLED_Init</w:t>
      </w:r>
      <w:proofErr w:type="spellEnd"/>
      <w:r w:rsidRPr="003D7F83">
        <w:rPr>
          <w:rFonts w:ascii="Arial" w:eastAsia="Times New Roman" w:hAnsi="Arial" w:cs="Arial"/>
          <w:color w:val="000000"/>
        </w:rPr>
        <w:t>();  //initialize the OLED</w:t>
      </w:r>
    </w:p>
    <w:p w14:paraId="7D32BF90"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_</w:t>
      </w:r>
      <w:proofErr w:type="spellStart"/>
      <w:r w:rsidRPr="003D7F83">
        <w:rPr>
          <w:rFonts w:ascii="Arial" w:eastAsia="Times New Roman" w:hAnsi="Arial" w:cs="Arial"/>
          <w:color w:val="000000"/>
        </w:rPr>
        <w:t>delay_ms</w:t>
      </w:r>
      <w:proofErr w:type="spellEnd"/>
      <w:r w:rsidRPr="003D7F83">
        <w:rPr>
          <w:rFonts w:ascii="Arial" w:eastAsia="Times New Roman" w:hAnsi="Arial" w:cs="Arial"/>
          <w:color w:val="000000"/>
        </w:rPr>
        <w:t>(1);</w:t>
      </w:r>
    </w:p>
    <w:p w14:paraId="1EEBEC3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proofErr w:type="spellStart"/>
      <w:r w:rsidRPr="003D7F83">
        <w:rPr>
          <w:rFonts w:ascii="Arial" w:eastAsia="Times New Roman" w:hAnsi="Arial" w:cs="Arial"/>
          <w:color w:val="000000"/>
        </w:rPr>
        <w:t>OLED_Clear</w:t>
      </w:r>
      <w:proofErr w:type="spellEnd"/>
      <w:r w:rsidRPr="003D7F83">
        <w:rPr>
          <w:rFonts w:ascii="Arial" w:eastAsia="Times New Roman" w:hAnsi="Arial" w:cs="Arial"/>
          <w:color w:val="000000"/>
        </w:rPr>
        <w:t>(); //clear the display (for good measure)</w:t>
      </w:r>
    </w:p>
    <w:p w14:paraId="5BD14827"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p>
    <w:p w14:paraId="06C9E207"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Z = 0X0F; //Masking</w:t>
      </w:r>
    </w:p>
    <w:p w14:paraId="09F0E290"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DDRB = 0X00; //PORTB INPUT</w:t>
      </w:r>
    </w:p>
    <w:p w14:paraId="793074BE"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PORTB = 0XFF; // PULLUP RESISTORS ACTIVATED</w:t>
      </w:r>
    </w:p>
    <w:p w14:paraId="52FB9356"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DDRE |= (1&lt;&lt;PINE2);</w:t>
      </w:r>
    </w:p>
    <w:p w14:paraId="18501CE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DDRD |= (1&lt;&lt;PIND7);</w:t>
      </w:r>
    </w:p>
    <w:p w14:paraId="547117B7"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PORTD |= (1&lt;&lt;PIND7);</w:t>
      </w:r>
    </w:p>
    <w:p w14:paraId="11A7ACDD"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p>
    <w:p w14:paraId="689F448B"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DDRD |= (0&lt;&lt;PORTD2);// Port D input</w:t>
      </w:r>
    </w:p>
    <w:p w14:paraId="4115736B"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PORTD |= (1&lt;&lt;PORTD2);// Set Pull up resistor PD2 (INT0)</w:t>
      </w:r>
    </w:p>
    <w:p w14:paraId="6EF9B16D"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EIMSK=(1&lt;&lt;INT0);</w:t>
      </w:r>
    </w:p>
    <w:p w14:paraId="7C188F77"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TIMSK1 = (1 &lt;&lt; TOIE1);</w:t>
      </w:r>
    </w:p>
    <w:p w14:paraId="5544C596"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EICRA=0X03; //INT0 WILL ACTIVATE Rising EDGE TRIGGER</w:t>
      </w:r>
    </w:p>
    <w:p w14:paraId="4A5CE0FC"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6830070D"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 Initialize PWM to 50% duty cycle round(255/127)</w:t>
      </w:r>
    </w:p>
    <w:p w14:paraId="158B5FF5"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 Initialize counter</w:t>
      </w:r>
    </w:p>
    <w:p w14:paraId="1EECF281"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TCNT1 = 0;</w:t>
      </w:r>
    </w:p>
    <w:p w14:paraId="031FF0B2"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OCR2A = 0;</w:t>
      </w:r>
    </w:p>
    <w:p w14:paraId="7B61881F"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 Non-inverting Fast PWM Mode 7</w:t>
      </w:r>
    </w:p>
    <w:p w14:paraId="67AFF497"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 START the PWM timer with 64 Pre-scaler</w:t>
      </w:r>
    </w:p>
    <w:p w14:paraId="644721D7"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 I/O Clock @ 16 MHz</w:t>
      </w:r>
    </w:p>
    <w:p w14:paraId="17EA1EE8"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w:t>
      </w:r>
    </w:p>
    <w:p w14:paraId="0BB0700B"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TCCR1B |= (1 &lt;&lt; CS11);</w:t>
      </w:r>
    </w:p>
    <w:p w14:paraId="0AC70D99"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TCCR2A |= (1 &lt;&lt; WGM21)|(1&lt;&lt;WGM20)|(1 &lt;&lt; COM2A1);</w:t>
      </w:r>
    </w:p>
    <w:p w14:paraId="11615185"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TCCR2B |= (1&lt;&lt;CS42)|(1 &lt;&lt; CS40);</w:t>
      </w:r>
    </w:p>
    <w:p w14:paraId="5D8111DD"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3B972E1E"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sei();// Set Interrupt Flag</w:t>
      </w:r>
    </w:p>
    <w:p w14:paraId="31D0FEC7"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while (1){</w:t>
      </w:r>
    </w:p>
    <w:p w14:paraId="39CAF5E1"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3A478D8F"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t>INPUT = PINB &amp; Z;</w:t>
      </w:r>
    </w:p>
    <w:p w14:paraId="660E721A"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t>switch(INPUT){</w:t>
      </w:r>
    </w:p>
    <w:p w14:paraId="533C3067"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r>
    </w:p>
    <w:p w14:paraId="4719BAE8"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case(0x01):</w:t>
      </w:r>
    </w:p>
    <w:p w14:paraId="412427CE"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OCR2A = 25;</w:t>
      </w:r>
    </w:p>
    <w:p w14:paraId="2317D54A"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break;</w:t>
      </w:r>
    </w:p>
    <w:p w14:paraId="645E4E59"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r>
    </w:p>
    <w:p w14:paraId="10F09DB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case(0x02):</w:t>
      </w:r>
    </w:p>
    <w:p w14:paraId="79DEAF0B"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OCR2A = 51;</w:t>
      </w:r>
    </w:p>
    <w:p w14:paraId="6EEE4316"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break;</w:t>
      </w:r>
    </w:p>
    <w:p w14:paraId="45909A34"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5778966E"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case(0x03):</w:t>
      </w:r>
    </w:p>
    <w:p w14:paraId="482FD61F"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OCR2A = 76;</w:t>
      </w:r>
    </w:p>
    <w:p w14:paraId="6E364D22"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break;</w:t>
      </w:r>
    </w:p>
    <w:p w14:paraId="343A0471"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r>
    </w:p>
    <w:p w14:paraId="30C93CE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case(0x04):</w:t>
      </w:r>
    </w:p>
    <w:p w14:paraId="3331C880"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OCR2A = 102;</w:t>
      </w:r>
    </w:p>
    <w:p w14:paraId="17E5AFE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break;</w:t>
      </w:r>
    </w:p>
    <w:p w14:paraId="61998C0D"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r>
    </w:p>
    <w:p w14:paraId="5A9EC0D6"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case(0x05):</w:t>
      </w:r>
    </w:p>
    <w:p w14:paraId="1758C416"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OCR2A = 127;</w:t>
      </w:r>
    </w:p>
    <w:p w14:paraId="43673A83"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break;</w:t>
      </w:r>
    </w:p>
    <w:p w14:paraId="6A3C881B"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r>
    </w:p>
    <w:p w14:paraId="2F3E6FD1"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case(0x06):</w:t>
      </w:r>
    </w:p>
    <w:p w14:paraId="09547002"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OCR2A = 153;</w:t>
      </w:r>
    </w:p>
    <w:p w14:paraId="0759B05B"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break;</w:t>
      </w:r>
    </w:p>
    <w:p w14:paraId="16CF4C4F"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r>
    </w:p>
    <w:p w14:paraId="29AF1D7C"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case(0x07):</w:t>
      </w:r>
    </w:p>
    <w:p w14:paraId="3E0AED06"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OCR2A = 178;</w:t>
      </w:r>
    </w:p>
    <w:p w14:paraId="4433C3E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break;</w:t>
      </w:r>
    </w:p>
    <w:p w14:paraId="10EECAF6"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33ECFDA2"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case(0x08):</w:t>
      </w:r>
    </w:p>
    <w:p w14:paraId="25CB0785"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OCR2A = 204;</w:t>
      </w:r>
    </w:p>
    <w:p w14:paraId="78EC40B8"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break;</w:t>
      </w:r>
    </w:p>
    <w:p w14:paraId="1A7BD705"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1BF49E2E"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case(0x09):</w:t>
      </w:r>
    </w:p>
    <w:p w14:paraId="12650981"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OCR2A = 229;</w:t>
      </w:r>
    </w:p>
    <w:p w14:paraId="492A5595"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break;</w:t>
      </w:r>
    </w:p>
    <w:p w14:paraId="7822060C"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4C4F0128"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default:</w:t>
      </w:r>
    </w:p>
    <w:p w14:paraId="0DEC2CAF"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r w:rsidRPr="003D7F83">
        <w:rPr>
          <w:rFonts w:ascii="Arial" w:eastAsia="Times New Roman" w:hAnsi="Arial" w:cs="Arial"/>
          <w:color w:val="000000"/>
        </w:rPr>
        <w:tab/>
        <w:t>OCR2A = 0;</w:t>
      </w:r>
    </w:p>
    <w:p w14:paraId="387ADE30"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t>}</w:t>
      </w:r>
    </w:p>
    <w:p w14:paraId="5CAA9C25"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183526F0"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w:t>
      </w:r>
    </w:p>
    <w:p w14:paraId="4A23837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w:t>
      </w:r>
    </w:p>
    <w:p w14:paraId="4F76D0CE"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 External Interrupt on Port D Pin 2</w:t>
      </w:r>
    </w:p>
    <w:p w14:paraId="1C355C9C"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ISR(INT0_vect, ISR_BLOCK){</w:t>
      </w:r>
    </w:p>
    <w:p w14:paraId="462E841E"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COUNTER++;// Increment counter when pin changes</w:t>
      </w:r>
    </w:p>
    <w:p w14:paraId="018F5CA0"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w:t>
      </w:r>
    </w:p>
    <w:p w14:paraId="73E124E9"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1F520718"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ISR(TIMER1_OVF_vect){</w:t>
      </w:r>
    </w:p>
    <w:p w14:paraId="28E6D9E5"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OVERFLOW++;</w:t>
      </w:r>
    </w:p>
    <w:p w14:paraId="3B41E62E"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COUNTER = (COUNTER/2);</w:t>
      </w:r>
    </w:p>
    <w:p w14:paraId="6A285131"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if(OVERFLOW &gt;=33){</w:t>
      </w:r>
    </w:p>
    <w:p w14:paraId="27BFC6E1"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proofErr w:type="spellStart"/>
      <w:r w:rsidRPr="003D7F83">
        <w:rPr>
          <w:rFonts w:ascii="Arial" w:eastAsia="Times New Roman" w:hAnsi="Arial" w:cs="Arial"/>
          <w:color w:val="000000"/>
        </w:rPr>
        <w:t>OLED_SetCursor</w:t>
      </w:r>
      <w:proofErr w:type="spellEnd"/>
      <w:r w:rsidRPr="003D7F83">
        <w:rPr>
          <w:rFonts w:ascii="Arial" w:eastAsia="Times New Roman" w:hAnsi="Arial" w:cs="Arial"/>
          <w:color w:val="000000"/>
        </w:rPr>
        <w:t>(4, 0);//set the cursor position to (0, 0)</w:t>
      </w:r>
    </w:p>
    <w:p w14:paraId="033D65CE"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proofErr w:type="spellStart"/>
      <w:r w:rsidRPr="003D7F83">
        <w:rPr>
          <w:rFonts w:ascii="Arial" w:eastAsia="Times New Roman" w:hAnsi="Arial" w:cs="Arial"/>
          <w:color w:val="000000"/>
        </w:rPr>
        <w:t>OLED_Printf</w:t>
      </w:r>
      <w:proofErr w:type="spellEnd"/>
      <w:r w:rsidRPr="003D7F83">
        <w:rPr>
          <w:rFonts w:ascii="Arial" w:eastAsia="Times New Roman" w:hAnsi="Arial" w:cs="Arial"/>
          <w:color w:val="000000"/>
        </w:rPr>
        <w:t>("RPS:");</w:t>
      </w:r>
    </w:p>
    <w:p w14:paraId="65774EEC"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r>
      <w:proofErr w:type="spellStart"/>
      <w:r w:rsidRPr="003D7F83">
        <w:rPr>
          <w:rFonts w:ascii="Arial" w:eastAsia="Times New Roman" w:hAnsi="Arial" w:cs="Arial"/>
          <w:color w:val="000000"/>
        </w:rPr>
        <w:t>OLED_DisplayNumber</w:t>
      </w:r>
      <w:proofErr w:type="spellEnd"/>
      <w:r w:rsidRPr="003D7F83">
        <w:rPr>
          <w:rFonts w:ascii="Arial" w:eastAsia="Times New Roman" w:hAnsi="Arial" w:cs="Arial"/>
          <w:color w:val="000000"/>
        </w:rPr>
        <w:t>(C_DECIMAL_U8,COUNTER,3); //Print out some text</w:t>
      </w:r>
    </w:p>
    <w:p w14:paraId="2D1BB1B1"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t>OVERFLOW = 0;</w:t>
      </w:r>
    </w:p>
    <w:p w14:paraId="1A7CAABF"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r>
      <w:r w:rsidRPr="003D7F83">
        <w:rPr>
          <w:rFonts w:ascii="Arial" w:eastAsia="Times New Roman" w:hAnsi="Arial" w:cs="Arial"/>
          <w:color w:val="000000"/>
        </w:rPr>
        <w:tab/>
        <w:t>COUNTER=0;</w:t>
      </w:r>
    </w:p>
    <w:p w14:paraId="3BAF13E4"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tab/>
        <w:t>}</w:t>
      </w:r>
    </w:p>
    <w:p w14:paraId="469AD5A3" w14:textId="77777777" w:rsidR="003D7F83" w:rsidRPr="003D7F83" w:rsidRDefault="003D7F83" w:rsidP="003D7F83">
      <w:pPr>
        <w:spacing w:after="0" w:line="240" w:lineRule="auto"/>
        <w:rPr>
          <w:rFonts w:ascii="Times New Roman" w:eastAsia="Times New Roman" w:hAnsi="Times New Roman" w:cs="Times New Roman"/>
          <w:sz w:val="24"/>
          <w:szCs w:val="24"/>
        </w:rPr>
      </w:pPr>
      <w:r w:rsidRPr="003D7F83">
        <w:rPr>
          <w:rFonts w:ascii="Arial" w:eastAsia="Times New Roman" w:hAnsi="Arial" w:cs="Arial"/>
          <w:color w:val="000000"/>
        </w:rPr>
        <w:lastRenderedPageBreak/>
        <w:t>}</w:t>
      </w:r>
    </w:p>
    <w:p w14:paraId="3D02B6D1" w14:textId="77777777" w:rsidR="003D7F83" w:rsidRPr="003D7F83" w:rsidRDefault="003D7F83" w:rsidP="003D7F83">
      <w:pPr>
        <w:spacing w:after="0" w:line="240" w:lineRule="auto"/>
        <w:rPr>
          <w:rFonts w:ascii="Times New Roman" w:eastAsia="Times New Roman" w:hAnsi="Times New Roman" w:cs="Times New Roman"/>
          <w:sz w:val="24"/>
          <w:szCs w:val="24"/>
        </w:rPr>
      </w:pPr>
    </w:p>
    <w:p w14:paraId="735999B4" w14:textId="77777777" w:rsidR="003D7F83" w:rsidRPr="003D7F83" w:rsidRDefault="003D7F83" w:rsidP="003D7F83"/>
    <w:sectPr w:rsidR="003D7F83" w:rsidRPr="003D7F83" w:rsidSect="007618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096FE" w14:textId="77777777" w:rsidR="000D2CC6" w:rsidRDefault="000D2CC6" w:rsidP="0092792E">
      <w:pPr>
        <w:spacing w:after="0" w:line="240" w:lineRule="auto"/>
      </w:pPr>
      <w:r>
        <w:separator/>
      </w:r>
    </w:p>
  </w:endnote>
  <w:endnote w:type="continuationSeparator" w:id="0">
    <w:p w14:paraId="0BB51EDE" w14:textId="77777777" w:rsidR="000D2CC6" w:rsidRDefault="000D2CC6" w:rsidP="00927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2A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D74C7" w14:textId="77777777" w:rsidR="000D2CC6" w:rsidRDefault="000D2CC6" w:rsidP="0092792E">
      <w:pPr>
        <w:spacing w:after="0" w:line="240" w:lineRule="auto"/>
      </w:pPr>
      <w:r>
        <w:separator/>
      </w:r>
    </w:p>
  </w:footnote>
  <w:footnote w:type="continuationSeparator" w:id="0">
    <w:p w14:paraId="5E997720" w14:textId="77777777" w:rsidR="000D2CC6" w:rsidRDefault="000D2CC6" w:rsidP="00927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A04AE"/>
    <w:multiLevelType w:val="hybridMultilevel"/>
    <w:tmpl w:val="CE5E76DC"/>
    <w:lvl w:ilvl="0" w:tplc="39E0A0AC">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56F60"/>
    <w:multiLevelType w:val="hybridMultilevel"/>
    <w:tmpl w:val="20744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D15A5"/>
    <w:multiLevelType w:val="hybridMultilevel"/>
    <w:tmpl w:val="3BEE7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402BE5"/>
    <w:multiLevelType w:val="hybridMultilevel"/>
    <w:tmpl w:val="67989C2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8CA4269"/>
    <w:multiLevelType w:val="hybridMultilevel"/>
    <w:tmpl w:val="5816B028"/>
    <w:lvl w:ilvl="0" w:tplc="C97655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B65713"/>
    <w:multiLevelType w:val="hybridMultilevel"/>
    <w:tmpl w:val="76C8752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6" w15:restartNumberingAfterBreak="0">
    <w:nsid w:val="1F374ACF"/>
    <w:multiLevelType w:val="hybridMultilevel"/>
    <w:tmpl w:val="5EE00D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1F6D4CE6"/>
    <w:multiLevelType w:val="hybridMultilevel"/>
    <w:tmpl w:val="A0EE3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8B52EA"/>
    <w:multiLevelType w:val="hybridMultilevel"/>
    <w:tmpl w:val="BBF67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73ECE"/>
    <w:multiLevelType w:val="hybridMultilevel"/>
    <w:tmpl w:val="3EF6CCAA"/>
    <w:lvl w:ilvl="0" w:tplc="04090001">
      <w:start w:val="1"/>
      <w:numFmt w:val="bullet"/>
      <w:lvlText w:val=""/>
      <w:lvlJc w:val="left"/>
      <w:pPr>
        <w:ind w:left="963" w:hanging="360"/>
      </w:pPr>
      <w:rPr>
        <w:rFonts w:ascii="Symbol" w:hAnsi="Symbol"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10" w15:restartNumberingAfterBreak="0">
    <w:nsid w:val="236E5A5B"/>
    <w:multiLevelType w:val="hybridMultilevel"/>
    <w:tmpl w:val="60529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06C69"/>
    <w:multiLevelType w:val="hybridMultilevel"/>
    <w:tmpl w:val="A942D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539B5"/>
    <w:multiLevelType w:val="hybridMultilevel"/>
    <w:tmpl w:val="35B2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322F8C"/>
    <w:multiLevelType w:val="multilevel"/>
    <w:tmpl w:val="97C25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BB49B5"/>
    <w:multiLevelType w:val="hybridMultilevel"/>
    <w:tmpl w:val="016E391C"/>
    <w:lvl w:ilvl="0" w:tplc="BE404A04">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8138C7"/>
    <w:multiLevelType w:val="hybridMultilevel"/>
    <w:tmpl w:val="EC02A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400A76"/>
    <w:multiLevelType w:val="hybridMultilevel"/>
    <w:tmpl w:val="AB009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B43E1B"/>
    <w:multiLevelType w:val="hybridMultilevel"/>
    <w:tmpl w:val="9FCA9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F419DF"/>
    <w:multiLevelType w:val="hybridMultilevel"/>
    <w:tmpl w:val="7B20F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7496ADA"/>
    <w:multiLevelType w:val="hybridMultilevel"/>
    <w:tmpl w:val="140EC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6D128D"/>
    <w:multiLevelType w:val="hybridMultilevel"/>
    <w:tmpl w:val="A8380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64007F"/>
    <w:multiLevelType w:val="hybridMultilevel"/>
    <w:tmpl w:val="875EA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7"/>
  </w:num>
  <w:num w:numId="4">
    <w:abstractNumId w:val="0"/>
  </w:num>
  <w:num w:numId="5">
    <w:abstractNumId w:val="9"/>
  </w:num>
  <w:num w:numId="6">
    <w:abstractNumId w:val="21"/>
  </w:num>
  <w:num w:numId="7">
    <w:abstractNumId w:val="15"/>
  </w:num>
  <w:num w:numId="8">
    <w:abstractNumId w:val="12"/>
  </w:num>
  <w:num w:numId="9">
    <w:abstractNumId w:val="17"/>
  </w:num>
  <w:num w:numId="10">
    <w:abstractNumId w:val="16"/>
  </w:num>
  <w:num w:numId="11">
    <w:abstractNumId w:val="5"/>
  </w:num>
  <w:num w:numId="12">
    <w:abstractNumId w:val="1"/>
  </w:num>
  <w:num w:numId="13">
    <w:abstractNumId w:val="10"/>
  </w:num>
  <w:num w:numId="14">
    <w:abstractNumId w:val="18"/>
  </w:num>
  <w:num w:numId="15">
    <w:abstractNumId w:val="2"/>
  </w:num>
  <w:num w:numId="16">
    <w:abstractNumId w:val="11"/>
  </w:num>
  <w:num w:numId="17">
    <w:abstractNumId w:val="14"/>
  </w:num>
  <w:num w:numId="18">
    <w:abstractNumId w:val="6"/>
  </w:num>
  <w:num w:numId="19">
    <w:abstractNumId w:val="3"/>
  </w:num>
  <w:num w:numId="20">
    <w:abstractNumId w:val="20"/>
  </w:num>
  <w:num w:numId="21">
    <w:abstractNumId w:val="8"/>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Q3NTa3NDC2MLYwMTBR0lEKTi0uzszPAykwrgUAIUtjjSwAAAA="/>
  </w:docVars>
  <w:rsids>
    <w:rsidRoot w:val="007555D5"/>
    <w:rsid w:val="00001622"/>
    <w:rsid w:val="0000378C"/>
    <w:rsid w:val="00003916"/>
    <w:rsid w:val="00004EFD"/>
    <w:rsid w:val="00006B31"/>
    <w:rsid w:val="00007B92"/>
    <w:rsid w:val="00015DC5"/>
    <w:rsid w:val="0001713F"/>
    <w:rsid w:val="00021B94"/>
    <w:rsid w:val="00032D39"/>
    <w:rsid w:val="000343E7"/>
    <w:rsid w:val="00037AD0"/>
    <w:rsid w:val="00037DA3"/>
    <w:rsid w:val="000431E2"/>
    <w:rsid w:val="00050D77"/>
    <w:rsid w:val="00052878"/>
    <w:rsid w:val="00055669"/>
    <w:rsid w:val="00065119"/>
    <w:rsid w:val="0007038B"/>
    <w:rsid w:val="00070775"/>
    <w:rsid w:val="00071424"/>
    <w:rsid w:val="00071C58"/>
    <w:rsid w:val="00082626"/>
    <w:rsid w:val="00084D40"/>
    <w:rsid w:val="000919D3"/>
    <w:rsid w:val="00091AF4"/>
    <w:rsid w:val="00093601"/>
    <w:rsid w:val="0009556A"/>
    <w:rsid w:val="000A1ADC"/>
    <w:rsid w:val="000A1C75"/>
    <w:rsid w:val="000A2471"/>
    <w:rsid w:val="000A438C"/>
    <w:rsid w:val="000A4A96"/>
    <w:rsid w:val="000A4E46"/>
    <w:rsid w:val="000A4E65"/>
    <w:rsid w:val="000A5BAB"/>
    <w:rsid w:val="000A61E3"/>
    <w:rsid w:val="000B3656"/>
    <w:rsid w:val="000B4276"/>
    <w:rsid w:val="000B69B4"/>
    <w:rsid w:val="000B6B71"/>
    <w:rsid w:val="000C2075"/>
    <w:rsid w:val="000C598D"/>
    <w:rsid w:val="000C6B90"/>
    <w:rsid w:val="000C7FE1"/>
    <w:rsid w:val="000D0C27"/>
    <w:rsid w:val="000D1F05"/>
    <w:rsid w:val="000D2479"/>
    <w:rsid w:val="000D2CC6"/>
    <w:rsid w:val="000E0DF0"/>
    <w:rsid w:val="000E11A2"/>
    <w:rsid w:val="000E126D"/>
    <w:rsid w:val="000E7AA7"/>
    <w:rsid w:val="000E7E0F"/>
    <w:rsid w:val="000F03D8"/>
    <w:rsid w:val="000F5D00"/>
    <w:rsid w:val="000F64EB"/>
    <w:rsid w:val="000F75AF"/>
    <w:rsid w:val="000F7DA7"/>
    <w:rsid w:val="00100274"/>
    <w:rsid w:val="001010D7"/>
    <w:rsid w:val="00105694"/>
    <w:rsid w:val="00107988"/>
    <w:rsid w:val="00111803"/>
    <w:rsid w:val="001118B0"/>
    <w:rsid w:val="00115BCF"/>
    <w:rsid w:val="00120148"/>
    <w:rsid w:val="00120A9C"/>
    <w:rsid w:val="001229C5"/>
    <w:rsid w:val="00125EDE"/>
    <w:rsid w:val="00126104"/>
    <w:rsid w:val="00131B64"/>
    <w:rsid w:val="00131FD0"/>
    <w:rsid w:val="00132D80"/>
    <w:rsid w:val="0014626D"/>
    <w:rsid w:val="001542B5"/>
    <w:rsid w:val="00154EF4"/>
    <w:rsid w:val="00167B21"/>
    <w:rsid w:val="00174A88"/>
    <w:rsid w:val="00174CAB"/>
    <w:rsid w:val="00175234"/>
    <w:rsid w:val="001777CE"/>
    <w:rsid w:val="001814AA"/>
    <w:rsid w:val="001818F6"/>
    <w:rsid w:val="00181933"/>
    <w:rsid w:val="00182C21"/>
    <w:rsid w:val="00186E03"/>
    <w:rsid w:val="00190BEB"/>
    <w:rsid w:val="00193283"/>
    <w:rsid w:val="00197FC5"/>
    <w:rsid w:val="001A00D5"/>
    <w:rsid w:val="001A25F8"/>
    <w:rsid w:val="001A29B1"/>
    <w:rsid w:val="001A35A5"/>
    <w:rsid w:val="001A4361"/>
    <w:rsid w:val="001A5D94"/>
    <w:rsid w:val="001A61CC"/>
    <w:rsid w:val="001A62D1"/>
    <w:rsid w:val="001A72D0"/>
    <w:rsid w:val="001B2580"/>
    <w:rsid w:val="001B721C"/>
    <w:rsid w:val="001C0571"/>
    <w:rsid w:val="001C52A5"/>
    <w:rsid w:val="001C6BA3"/>
    <w:rsid w:val="001C7B49"/>
    <w:rsid w:val="001C7F67"/>
    <w:rsid w:val="001D39BE"/>
    <w:rsid w:val="001E0DE5"/>
    <w:rsid w:val="001E4581"/>
    <w:rsid w:val="001E5392"/>
    <w:rsid w:val="001F32A6"/>
    <w:rsid w:val="001F6895"/>
    <w:rsid w:val="00201FFF"/>
    <w:rsid w:val="00203F01"/>
    <w:rsid w:val="002045F0"/>
    <w:rsid w:val="002100D7"/>
    <w:rsid w:val="002100EF"/>
    <w:rsid w:val="00212276"/>
    <w:rsid w:val="00212818"/>
    <w:rsid w:val="002140DA"/>
    <w:rsid w:val="0021523E"/>
    <w:rsid w:val="002260AC"/>
    <w:rsid w:val="002336D3"/>
    <w:rsid w:val="00236515"/>
    <w:rsid w:val="00240666"/>
    <w:rsid w:val="00242B96"/>
    <w:rsid w:val="00243119"/>
    <w:rsid w:val="00243989"/>
    <w:rsid w:val="00243D14"/>
    <w:rsid w:val="00244998"/>
    <w:rsid w:val="00244FA2"/>
    <w:rsid w:val="00245509"/>
    <w:rsid w:val="00247AB5"/>
    <w:rsid w:val="00251027"/>
    <w:rsid w:val="00251EE8"/>
    <w:rsid w:val="00252D30"/>
    <w:rsid w:val="00257551"/>
    <w:rsid w:val="002579C0"/>
    <w:rsid w:val="00260515"/>
    <w:rsid w:val="002609EE"/>
    <w:rsid w:val="00265711"/>
    <w:rsid w:val="00270046"/>
    <w:rsid w:val="002723FB"/>
    <w:rsid w:val="002743F1"/>
    <w:rsid w:val="00275039"/>
    <w:rsid w:val="00276990"/>
    <w:rsid w:val="002778D9"/>
    <w:rsid w:val="00280736"/>
    <w:rsid w:val="00281CB7"/>
    <w:rsid w:val="00284BC7"/>
    <w:rsid w:val="00285E2A"/>
    <w:rsid w:val="002862B0"/>
    <w:rsid w:val="00287070"/>
    <w:rsid w:val="002934DE"/>
    <w:rsid w:val="00294B89"/>
    <w:rsid w:val="002959F8"/>
    <w:rsid w:val="002A1C49"/>
    <w:rsid w:val="002A30AA"/>
    <w:rsid w:val="002A3A6D"/>
    <w:rsid w:val="002A3D32"/>
    <w:rsid w:val="002A481A"/>
    <w:rsid w:val="002A5800"/>
    <w:rsid w:val="002A73AA"/>
    <w:rsid w:val="002A7D9C"/>
    <w:rsid w:val="002B78C9"/>
    <w:rsid w:val="002C0A0A"/>
    <w:rsid w:val="002C12F5"/>
    <w:rsid w:val="002C5675"/>
    <w:rsid w:val="002C5A0C"/>
    <w:rsid w:val="002C5E3E"/>
    <w:rsid w:val="002C641D"/>
    <w:rsid w:val="002D063B"/>
    <w:rsid w:val="002D3A4B"/>
    <w:rsid w:val="002D4071"/>
    <w:rsid w:val="002D7D7B"/>
    <w:rsid w:val="002E1E3A"/>
    <w:rsid w:val="002E35E2"/>
    <w:rsid w:val="002E4A7F"/>
    <w:rsid w:val="002E56B6"/>
    <w:rsid w:val="002F1789"/>
    <w:rsid w:val="002F20B5"/>
    <w:rsid w:val="002F41AD"/>
    <w:rsid w:val="002F53E4"/>
    <w:rsid w:val="002F5F0D"/>
    <w:rsid w:val="00300585"/>
    <w:rsid w:val="00302402"/>
    <w:rsid w:val="003029DB"/>
    <w:rsid w:val="003031AF"/>
    <w:rsid w:val="0030326A"/>
    <w:rsid w:val="0030419B"/>
    <w:rsid w:val="00305670"/>
    <w:rsid w:val="00305F19"/>
    <w:rsid w:val="00310769"/>
    <w:rsid w:val="00320370"/>
    <w:rsid w:val="003229DC"/>
    <w:rsid w:val="00323125"/>
    <w:rsid w:val="0032521C"/>
    <w:rsid w:val="003265DF"/>
    <w:rsid w:val="0032713F"/>
    <w:rsid w:val="00327C68"/>
    <w:rsid w:val="00330833"/>
    <w:rsid w:val="00330CD9"/>
    <w:rsid w:val="00331498"/>
    <w:rsid w:val="003324CC"/>
    <w:rsid w:val="00332B75"/>
    <w:rsid w:val="003379E9"/>
    <w:rsid w:val="003400EA"/>
    <w:rsid w:val="00340600"/>
    <w:rsid w:val="0034176C"/>
    <w:rsid w:val="00342AB7"/>
    <w:rsid w:val="00344459"/>
    <w:rsid w:val="00344A7B"/>
    <w:rsid w:val="00346620"/>
    <w:rsid w:val="003473C5"/>
    <w:rsid w:val="00347AB5"/>
    <w:rsid w:val="00350209"/>
    <w:rsid w:val="00350A8A"/>
    <w:rsid w:val="00351A4D"/>
    <w:rsid w:val="00354742"/>
    <w:rsid w:val="003575ED"/>
    <w:rsid w:val="00357F89"/>
    <w:rsid w:val="0036608A"/>
    <w:rsid w:val="00374561"/>
    <w:rsid w:val="00375B55"/>
    <w:rsid w:val="00377806"/>
    <w:rsid w:val="00380A0E"/>
    <w:rsid w:val="00380BD9"/>
    <w:rsid w:val="0038708C"/>
    <w:rsid w:val="0039072D"/>
    <w:rsid w:val="0039098E"/>
    <w:rsid w:val="00391AB2"/>
    <w:rsid w:val="003937A3"/>
    <w:rsid w:val="00393F71"/>
    <w:rsid w:val="00396AD3"/>
    <w:rsid w:val="003A7AF7"/>
    <w:rsid w:val="003B0DD3"/>
    <w:rsid w:val="003B3636"/>
    <w:rsid w:val="003B49A8"/>
    <w:rsid w:val="003B5204"/>
    <w:rsid w:val="003C09F9"/>
    <w:rsid w:val="003C1166"/>
    <w:rsid w:val="003C13CE"/>
    <w:rsid w:val="003C2995"/>
    <w:rsid w:val="003C492E"/>
    <w:rsid w:val="003C4D98"/>
    <w:rsid w:val="003C77E8"/>
    <w:rsid w:val="003D11EA"/>
    <w:rsid w:val="003D21AE"/>
    <w:rsid w:val="003D515A"/>
    <w:rsid w:val="003D5F12"/>
    <w:rsid w:val="003D5FF1"/>
    <w:rsid w:val="003D75AF"/>
    <w:rsid w:val="003D7A0C"/>
    <w:rsid w:val="003D7B0F"/>
    <w:rsid w:val="003D7F83"/>
    <w:rsid w:val="003E61EB"/>
    <w:rsid w:val="003E7280"/>
    <w:rsid w:val="003E7E3C"/>
    <w:rsid w:val="00400F2C"/>
    <w:rsid w:val="00402439"/>
    <w:rsid w:val="0040540B"/>
    <w:rsid w:val="00410691"/>
    <w:rsid w:val="00413561"/>
    <w:rsid w:val="00413CB0"/>
    <w:rsid w:val="00414A7A"/>
    <w:rsid w:val="00416432"/>
    <w:rsid w:val="00422C29"/>
    <w:rsid w:val="004242CF"/>
    <w:rsid w:val="00427328"/>
    <w:rsid w:val="004275CA"/>
    <w:rsid w:val="004305FB"/>
    <w:rsid w:val="004346D0"/>
    <w:rsid w:val="004347D0"/>
    <w:rsid w:val="00434948"/>
    <w:rsid w:val="00435530"/>
    <w:rsid w:val="0043582F"/>
    <w:rsid w:val="00443277"/>
    <w:rsid w:val="004469ED"/>
    <w:rsid w:val="00450406"/>
    <w:rsid w:val="00450DA1"/>
    <w:rsid w:val="00450F5C"/>
    <w:rsid w:val="004513F5"/>
    <w:rsid w:val="004519E3"/>
    <w:rsid w:val="0045317B"/>
    <w:rsid w:val="00461796"/>
    <w:rsid w:val="00465325"/>
    <w:rsid w:val="00466999"/>
    <w:rsid w:val="0046752E"/>
    <w:rsid w:val="00467BA2"/>
    <w:rsid w:val="00470017"/>
    <w:rsid w:val="00471441"/>
    <w:rsid w:val="00472661"/>
    <w:rsid w:val="00473BBF"/>
    <w:rsid w:val="004774E0"/>
    <w:rsid w:val="00481E4A"/>
    <w:rsid w:val="004827B8"/>
    <w:rsid w:val="00482802"/>
    <w:rsid w:val="0048394C"/>
    <w:rsid w:val="00485951"/>
    <w:rsid w:val="00487992"/>
    <w:rsid w:val="00490659"/>
    <w:rsid w:val="004915A2"/>
    <w:rsid w:val="00493039"/>
    <w:rsid w:val="004A053B"/>
    <w:rsid w:val="004A09C0"/>
    <w:rsid w:val="004A26DB"/>
    <w:rsid w:val="004A27D4"/>
    <w:rsid w:val="004A2C68"/>
    <w:rsid w:val="004A3300"/>
    <w:rsid w:val="004A7812"/>
    <w:rsid w:val="004B03A5"/>
    <w:rsid w:val="004B1D3F"/>
    <w:rsid w:val="004B26E2"/>
    <w:rsid w:val="004B4A4A"/>
    <w:rsid w:val="004B4ADB"/>
    <w:rsid w:val="004B6374"/>
    <w:rsid w:val="004B6F5C"/>
    <w:rsid w:val="004B76D9"/>
    <w:rsid w:val="004C11BD"/>
    <w:rsid w:val="004C2D6F"/>
    <w:rsid w:val="004C3303"/>
    <w:rsid w:val="004C3732"/>
    <w:rsid w:val="004C4D5A"/>
    <w:rsid w:val="004C573E"/>
    <w:rsid w:val="004C5B2E"/>
    <w:rsid w:val="004C64DB"/>
    <w:rsid w:val="004D38F8"/>
    <w:rsid w:val="004D55E4"/>
    <w:rsid w:val="004D5E61"/>
    <w:rsid w:val="004E0275"/>
    <w:rsid w:val="004E0E91"/>
    <w:rsid w:val="004E1AA6"/>
    <w:rsid w:val="004E44F3"/>
    <w:rsid w:val="004E6BCD"/>
    <w:rsid w:val="004E7481"/>
    <w:rsid w:val="004F10B7"/>
    <w:rsid w:val="004F10FF"/>
    <w:rsid w:val="004F43B8"/>
    <w:rsid w:val="004F44B2"/>
    <w:rsid w:val="0050012E"/>
    <w:rsid w:val="00510367"/>
    <w:rsid w:val="005106F8"/>
    <w:rsid w:val="00511CF2"/>
    <w:rsid w:val="00513112"/>
    <w:rsid w:val="00513178"/>
    <w:rsid w:val="00513491"/>
    <w:rsid w:val="00513759"/>
    <w:rsid w:val="00514DDB"/>
    <w:rsid w:val="0051660B"/>
    <w:rsid w:val="00516784"/>
    <w:rsid w:val="0051759D"/>
    <w:rsid w:val="005228B2"/>
    <w:rsid w:val="0052426C"/>
    <w:rsid w:val="0052620E"/>
    <w:rsid w:val="0052713D"/>
    <w:rsid w:val="00527FF1"/>
    <w:rsid w:val="00530884"/>
    <w:rsid w:val="0053285C"/>
    <w:rsid w:val="00537ACC"/>
    <w:rsid w:val="0054143E"/>
    <w:rsid w:val="005432A2"/>
    <w:rsid w:val="00547C79"/>
    <w:rsid w:val="00554605"/>
    <w:rsid w:val="00555903"/>
    <w:rsid w:val="0056206C"/>
    <w:rsid w:val="005622E9"/>
    <w:rsid w:val="0056409D"/>
    <w:rsid w:val="00566A0F"/>
    <w:rsid w:val="00566D79"/>
    <w:rsid w:val="00567B56"/>
    <w:rsid w:val="00575C29"/>
    <w:rsid w:val="005767F5"/>
    <w:rsid w:val="005836B1"/>
    <w:rsid w:val="005868C6"/>
    <w:rsid w:val="00591918"/>
    <w:rsid w:val="00592172"/>
    <w:rsid w:val="005925FF"/>
    <w:rsid w:val="00594F5F"/>
    <w:rsid w:val="005B03EE"/>
    <w:rsid w:val="005B252B"/>
    <w:rsid w:val="005B5BA6"/>
    <w:rsid w:val="005B5BE2"/>
    <w:rsid w:val="005C16FD"/>
    <w:rsid w:val="005C2152"/>
    <w:rsid w:val="005C3A07"/>
    <w:rsid w:val="005C6757"/>
    <w:rsid w:val="005D1CFB"/>
    <w:rsid w:val="005D280E"/>
    <w:rsid w:val="005D4E3C"/>
    <w:rsid w:val="005E105D"/>
    <w:rsid w:val="005E1BD8"/>
    <w:rsid w:val="005E4D57"/>
    <w:rsid w:val="005E4E68"/>
    <w:rsid w:val="005E55A5"/>
    <w:rsid w:val="005F128F"/>
    <w:rsid w:val="005F13EE"/>
    <w:rsid w:val="005F18B2"/>
    <w:rsid w:val="005F7452"/>
    <w:rsid w:val="005F79D4"/>
    <w:rsid w:val="00601D76"/>
    <w:rsid w:val="006048DE"/>
    <w:rsid w:val="00604DB4"/>
    <w:rsid w:val="0061329A"/>
    <w:rsid w:val="00615E0D"/>
    <w:rsid w:val="00617E91"/>
    <w:rsid w:val="00620CF1"/>
    <w:rsid w:val="006236A4"/>
    <w:rsid w:val="00627AB8"/>
    <w:rsid w:val="00627BD3"/>
    <w:rsid w:val="00635186"/>
    <w:rsid w:val="00637B48"/>
    <w:rsid w:val="00641730"/>
    <w:rsid w:val="0065172A"/>
    <w:rsid w:val="0065245A"/>
    <w:rsid w:val="00654A95"/>
    <w:rsid w:val="0065650E"/>
    <w:rsid w:val="0065656A"/>
    <w:rsid w:val="00660A28"/>
    <w:rsid w:val="00660CDA"/>
    <w:rsid w:val="00661706"/>
    <w:rsid w:val="00661F97"/>
    <w:rsid w:val="00664B36"/>
    <w:rsid w:val="0066735B"/>
    <w:rsid w:val="00670A65"/>
    <w:rsid w:val="00671BC4"/>
    <w:rsid w:val="00675CC9"/>
    <w:rsid w:val="006772A2"/>
    <w:rsid w:val="00680545"/>
    <w:rsid w:val="00680EDD"/>
    <w:rsid w:val="006817EB"/>
    <w:rsid w:val="006824B9"/>
    <w:rsid w:val="00685EC9"/>
    <w:rsid w:val="0068771E"/>
    <w:rsid w:val="0069007D"/>
    <w:rsid w:val="00691C90"/>
    <w:rsid w:val="00694A13"/>
    <w:rsid w:val="006A13EE"/>
    <w:rsid w:val="006A5525"/>
    <w:rsid w:val="006A6995"/>
    <w:rsid w:val="006A79E4"/>
    <w:rsid w:val="006B32C8"/>
    <w:rsid w:val="006B3B2C"/>
    <w:rsid w:val="006B7ACA"/>
    <w:rsid w:val="006C0BE9"/>
    <w:rsid w:val="006C2547"/>
    <w:rsid w:val="006C2AC5"/>
    <w:rsid w:val="006C437A"/>
    <w:rsid w:val="006C6C35"/>
    <w:rsid w:val="006D1BC9"/>
    <w:rsid w:val="006D28CD"/>
    <w:rsid w:val="006E05AE"/>
    <w:rsid w:val="006E7C91"/>
    <w:rsid w:val="006F2152"/>
    <w:rsid w:val="006F38A6"/>
    <w:rsid w:val="006F3C53"/>
    <w:rsid w:val="006F3E08"/>
    <w:rsid w:val="006F4324"/>
    <w:rsid w:val="006F7940"/>
    <w:rsid w:val="0070059D"/>
    <w:rsid w:val="007020FC"/>
    <w:rsid w:val="007156B1"/>
    <w:rsid w:val="00715BF0"/>
    <w:rsid w:val="00721364"/>
    <w:rsid w:val="00723190"/>
    <w:rsid w:val="007253D7"/>
    <w:rsid w:val="00741E5E"/>
    <w:rsid w:val="00742587"/>
    <w:rsid w:val="0074526A"/>
    <w:rsid w:val="00750690"/>
    <w:rsid w:val="00750FCB"/>
    <w:rsid w:val="00751B8E"/>
    <w:rsid w:val="0075442E"/>
    <w:rsid w:val="007555D5"/>
    <w:rsid w:val="00757A1B"/>
    <w:rsid w:val="007618F4"/>
    <w:rsid w:val="00770387"/>
    <w:rsid w:val="00772DCF"/>
    <w:rsid w:val="00780ACD"/>
    <w:rsid w:val="00780AD9"/>
    <w:rsid w:val="007877F6"/>
    <w:rsid w:val="0079029C"/>
    <w:rsid w:val="00790B4B"/>
    <w:rsid w:val="00792557"/>
    <w:rsid w:val="00792AE4"/>
    <w:rsid w:val="00792D6A"/>
    <w:rsid w:val="00792EB6"/>
    <w:rsid w:val="00793002"/>
    <w:rsid w:val="00795E5D"/>
    <w:rsid w:val="00796682"/>
    <w:rsid w:val="00796AE6"/>
    <w:rsid w:val="007A21BC"/>
    <w:rsid w:val="007A7476"/>
    <w:rsid w:val="007B170B"/>
    <w:rsid w:val="007B22CB"/>
    <w:rsid w:val="007B294C"/>
    <w:rsid w:val="007B46BF"/>
    <w:rsid w:val="007B59C0"/>
    <w:rsid w:val="007B64CB"/>
    <w:rsid w:val="007B79FD"/>
    <w:rsid w:val="007C03B0"/>
    <w:rsid w:val="007C13BB"/>
    <w:rsid w:val="007D25F0"/>
    <w:rsid w:val="007E04D8"/>
    <w:rsid w:val="007E1852"/>
    <w:rsid w:val="007E288B"/>
    <w:rsid w:val="007E3309"/>
    <w:rsid w:val="007E5729"/>
    <w:rsid w:val="007E7B58"/>
    <w:rsid w:val="007E7BEC"/>
    <w:rsid w:val="007F465C"/>
    <w:rsid w:val="007F4A98"/>
    <w:rsid w:val="007F6245"/>
    <w:rsid w:val="007F662A"/>
    <w:rsid w:val="00800906"/>
    <w:rsid w:val="008024D9"/>
    <w:rsid w:val="0080421D"/>
    <w:rsid w:val="00806DE2"/>
    <w:rsid w:val="00806F18"/>
    <w:rsid w:val="00807C39"/>
    <w:rsid w:val="00815A2B"/>
    <w:rsid w:val="00815C5D"/>
    <w:rsid w:val="008200AE"/>
    <w:rsid w:val="00821A49"/>
    <w:rsid w:val="008315ED"/>
    <w:rsid w:val="0083181A"/>
    <w:rsid w:val="00831F54"/>
    <w:rsid w:val="00833A54"/>
    <w:rsid w:val="008440EB"/>
    <w:rsid w:val="00844A06"/>
    <w:rsid w:val="0084682E"/>
    <w:rsid w:val="00852741"/>
    <w:rsid w:val="00852D1A"/>
    <w:rsid w:val="008610C7"/>
    <w:rsid w:val="00870076"/>
    <w:rsid w:val="00870604"/>
    <w:rsid w:val="00872B8C"/>
    <w:rsid w:val="008743D5"/>
    <w:rsid w:val="00876E41"/>
    <w:rsid w:val="008778C6"/>
    <w:rsid w:val="00877969"/>
    <w:rsid w:val="008848C1"/>
    <w:rsid w:val="008852C1"/>
    <w:rsid w:val="00886691"/>
    <w:rsid w:val="00891236"/>
    <w:rsid w:val="00891575"/>
    <w:rsid w:val="00896DBA"/>
    <w:rsid w:val="008974D9"/>
    <w:rsid w:val="008A247B"/>
    <w:rsid w:val="008A4E1D"/>
    <w:rsid w:val="008B0095"/>
    <w:rsid w:val="008B6F33"/>
    <w:rsid w:val="008D4B25"/>
    <w:rsid w:val="008D5490"/>
    <w:rsid w:val="008D55B7"/>
    <w:rsid w:val="008E0676"/>
    <w:rsid w:val="008E2642"/>
    <w:rsid w:val="008E367F"/>
    <w:rsid w:val="008E4FAF"/>
    <w:rsid w:val="008E6F82"/>
    <w:rsid w:val="008F0AB4"/>
    <w:rsid w:val="008F1A43"/>
    <w:rsid w:val="008F1DE4"/>
    <w:rsid w:val="008F5B75"/>
    <w:rsid w:val="008F6CE1"/>
    <w:rsid w:val="00900846"/>
    <w:rsid w:val="00902A15"/>
    <w:rsid w:val="00903277"/>
    <w:rsid w:val="00906258"/>
    <w:rsid w:val="009107C7"/>
    <w:rsid w:val="00910C1B"/>
    <w:rsid w:val="00914594"/>
    <w:rsid w:val="00915F3D"/>
    <w:rsid w:val="00916005"/>
    <w:rsid w:val="00924386"/>
    <w:rsid w:val="0092792E"/>
    <w:rsid w:val="00927FED"/>
    <w:rsid w:val="00935F4E"/>
    <w:rsid w:val="009375F7"/>
    <w:rsid w:val="00941204"/>
    <w:rsid w:val="00947BA1"/>
    <w:rsid w:val="00951880"/>
    <w:rsid w:val="009536A5"/>
    <w:rsid w:val="00954DF7"/>
    <w:rsid w:val="0095738D"/>
    <w:rsid w:val="00957BC9"/>
    <w:rsid w:val="009638D2"/>
    <w:rsid w:val="00964075"/>
    <w:rsid w:val="009642BC"/>
    <w:rsid w:val="009645C0"/>
    <w:rsid w:val="009649FE"/>
    <w:rsid w:val="00966423"/>
    <w:rsid w:val="00966DDA"/>
    <w:rsid w:val="009674C1"/>
    <w:rsid w:val="00973A02"/>
    <w:rsid w:val="0097518C"/>
    <w:rsid w:val="00980F43"/>
    <w:rsid w:val="00982249"/>
    <w:rsid w:val="00984CFC"/>
    <w:rsid w:val="00986A5D"/>
    <w:rsid w:val="00991D1A"/>
    <w:rsid w:val="00991F5E"/>
    <w:rsid w:val="00993DE6"/>
    <w:rsid w:val="009971C8"/>
    <w:rsid w:val="009A0D38"/>
    <w:rsid w:val="009A1F2B"/>
    <w:rsid w:val="009A25CE"/>
    <w:rsid w:val="009B31EA"/>
    <w:rsid w:val="009B3E2F"/>
    <w:rsid w:val="009B51E0"/>
    <w:rsid w:val="009B6DFE"/>
    <w:rsid w:val="009B7865"/>
    <w:rsid w:val="009C1291"/>
    <w:rsid w:val="009C47BA"/>
    <w:rsid w:val="009C539A"/>
    <w:rsid w:val="009C702D"/>
    <w:rsid w:val="009C7646"/>
    <w:rsid w:val="009D14F3"/>
    <w:rsid w:val="009D50FD"/>
    <w:rsid w:val="009D6B4C"/>
    <w:rsid w:val="009E0D8D"/>
    <w:rsid w:val="009E4A17"/>
    <w:rsid w:val="009E4B44"/>
    <w:rsid w:val="009E4F18"/>
    <w:rsid w:val="009E7145"/>
    <w:rsid w:val="009E7250"/>
    <w:rsid w:val="009E766F"/>
    <w:rsid w:val="009F2CBA"/>
    <w:rsid w:val="009F3BA3"/>
    <w:rsid w:val="009F6896"/>
    <w:rsid w:val="00A02BA8"/>
    <w:rsid w:val="00A02CA6"/>
    <w:rsid w:val="00A075F2"/>
    <w:rsid w:val="00A12207"/>
    <w:rsid w:val="00A139A9"/>
    <w:rsid w:val="00A1428A"/>
    <w:rsid w:val="00A1459D"/>
    <w:rsid w:val="00A16B17"/>
    <w:rsid w:val="00A21130"/>
    <w:rsid w:val="00A22035"/>
    <w:rsid w:val="00A23683"/>
    <w:rsid w:val="00A25B94"/>
    <w:rsid w:val="00A26F4A"/>
    <w:rsid w:val="00A270DE"/>
    <w:rsid w:val="00A3075E"/>
    <w:rsid w:val="00A32972"/>
    <w:rsid w:val="00A3307A"/>
    <w:rsid w:val="00A3324A"/>
    <w:rsid w:val="00A34938"/>
    <w:rsid w:val="00A36B1D"/>
    <w:rsid w:val="00A373C5"/>
    <w:rsid w:val="00A379C2"/>
    <w:rsid w:val="00A4104C"/>
    <w:rsid w:val="00A41411"/>
    <w:rsid w:val="00A51011"/>
    <w:rsid w:val="00A5119B"/>
    <w:rsid w:val="00A57662"/>
    <w:rsid w:val="00A60670"/>
    <w:rsid w:val="00A62837"/>
    <w:rsid w:val="00A6526A"/>
    <w:rsid w:val="00A65940"/>
    <w:rsid w:val="00A71D73"/>
    <w:rsid w:val="00A740F7"/>
    <w:rsid w:val="00A77603"/>
    <w:rsid w:val="00A8250C"/>
    <w:rsid w:val="00A84899"/>
    <w:rsid w:val="00A94CD0"/>
    <w:rsid w:val="00A94DA5"/>
    <w:rsid w:val="00A95722"/>
    <w:rsid w:val="00A96134"/>
    <w:rsid w:val="00AA0CD0"/>
    <w:rsid w:val="00AA4D9E"/>
    <w:rsid w:val="00AA57D7"/>
    <w:rsid w:val="00AB153C"/>
    <w:rsid w:val="00AB2B6C"/>
    <w:rsid w:val="00AB4B64"/>
    <w:rsid w:val="00AB62A5"/>
    <w:rsid w:val="00AB662B"/>
    <w:rsid w:val="00AB7B4C"/>
    <w:rsid w:val="00AC0644"/>
    <w:rsid w:val="00AC2A22"/>
    <w:rsid w:val="00AC2E51"/>
    <w:rsid w:val="00AC651C"/>
    <w:rsid w:val="00AD1418"/>
    <w:rsid w:val="00AD266D"/>
    <w:rsid w:val="00AD4F25"/>
    <w:rsid w:val="00AD7519"/>
    <w:rsid w:val="00AE1ABE"/>
    <w:rsid w:val="00AE23AA"/>
    <w:rsid w:val="00AE50A8"/>
    <w:rsid w:val="00AE5252"/>
    <w:rsid w:val="00AE5C3F"/>
    <w:rsid w:val="00AF2398"/>
    <w:rsid w:val="00AF4756"/>
    <w:rsid w:val="00AF525A"/>
    <w:rsid w:val="00AF57E1"/>
    <w:rsid w:val="00AF7875"/>
    <w:rsid w:val="00AF7990"/>
    <w:rsid w:val="00B00B5C"/>
    <w:rsid w:val="00B011D6"/>
    <w:rsid w:val="00B02600"/>
    <w:rsid w:val="00B14DC6"/>
    <w:rsid w:val="00B1562A"/>
    <w:rsid w:val="00B158DF"/>
    <w:rsid w:val="00B1709C"/>
    <w:rsid w:val="00B21915"/>
    <w:rsid w:val="00B21E04"/>
    <w:rsid w:val="00B2224A"/>
    <w:rsid w:val="00B251D4"/>
    <w:rsid w:val="00B27F19"/>
    <w:rsid w:val="00B33410"/>
    <w:rsid w:val="00B334BC"/>
    <w:rsid w:val="00B3677D"/>
    <w:rsid w:val="00B3693F"/>
    <w:rsid w:val="00B447C9"/>
    <w:rsid w:val="00B50CF5"/>
    <w:rsid w:val="00B53752"/>
    <w:rsid w:val="00B54B44"/>
    <w:rsid w:val="00B55E4E"/>
    <w:rsid w:val="00B56787"/>
    <w:rsid w:val="00B61E5E"/>
    <w:rsid w:val="00B63239"/>
    <w:rsid w:val="00B64560"/>
    <w:rsid w:val="00B67D28"/>
    <w:rsid w:val="00B76A83"/>
    <w:rsid w:val="00B916CD"/>
    <w:rsid w:val="00B976C7"/>
    <w:rsid w:val="00BA19DE"/>
    <w:rsid w:val="00BA2E64"/>
    <w:rsid w:val="00BA3216"/>
    <w:rsid w:val="00BA3A26"/>
    <w:rsid w:val="00BA4175"/>
    <w:rsid w:val="00BA5E19"/>
    <w:rsid w:val="00BB0171"/>
    <w:rsid w:val="00BB090D"/>
    <w:rsid w:val="00BB23B8"/>
    <w:rsid w:val="00BB2490"/>
    <w:rsid w:val="00BB3954"/>
    <w:rsid w:val="00BB650B"/>
    <w:rsid w:val="00BB6D29"/>
    <w:rsid w:val="00BC0610"/>
    <w:rsid w:val="00BC12EC"/>
    <w:rsid w:val="00BC78E6"/>
    <w:rsid w:val="00BD43CB"/>
    <w:rsid w:val="00BD5DA5"/>
    <w:rsid w:val="00BD7C15"/>
    <w:rsid w:val="00BE2E8D"/>
    <w:rsid w:val="00BE3938"/>
    <w:rsid w:val="00BE7D8F"/>
    <w:rsid w:val="00BF19D6"/>
    <w:rsid w:val="00BF1B7C"/>
    <w:rsid w:val="00BF3AD1"/>
    <w:rsid w:val="00BF4D3D"/>
    <w:rsid w:val="00BF62A4"/>
    <w:rsid w:val="00BF6DBC"/>
    <w:rsid w:val="00C01EDE"/>
    <w:rsid w:val="00C02E7B"/>
    <w:rsid w:val="00C046E5"/>
    <w:rsid w:val="00C11CD3"/>
    <w:rsid w:val="00C135FB"/>
    <w:rsid w:val="00C20323"/>
    <w:rsid w:val="00C207FF"/>
    <w:rsid w:val="00C222A0"/>
    <w:rsid w:val="00C3080F"/>
    <w:rsid w:val="00C312AC"/>
    <w:rsid w:val="00C3619B"/>
    <w:rsid w:val="00C46B18"/>
    <w:rsid w:val="00C471FE"/>
    <w:rsid w:val="00C477BE"/>
    <w:rsid w:val="00C5369A"/>
    <w:rsid w:val="00C54A16"/>
    <w:rsid w:val="00C57645"/>
    <w:rsid w:val="00C60F67"/>
    <w:rsid w:val="00C620E5"/>
    <w:rsid w:val="00C6210F"/>
    <w:rsid w:val="00C640F1"/>
    <w:rsid w:val="00C65B59"/>
    <w:rsid w:val="00C71172"/>
    <w:rsid w:val="00C72495"/>
    <w:rsid w:val="00C74646"/>
    <w:rsid w:val="00C74757"/>
    <w:rsid w:val="00C754C4"/>
    <w:rsid w:val="00C76502"/>
    <w:rsid w:val="00C7672F"/>
    <w:rsid w:val="00C779C0"/>
    <w:rsid w:val="00C80704"/>
    <w:rsid w:val="00C8183C"/>
    <w:rsid w:val="00C84F3D"/>
    <w:rsid w:val="00C854B3"/>
    <w:rsid w:val="00C86856"/>
    <w:rsid w:val="00C87091"/>
    <w:rsid w:val="00C876C2"/>
    <w:rsid w:val="00C904A9"/>
    <w:rsid w:val="00C90A9E"/>
    <w:rsid w:val="00C93DC8"/>
    <w:rsid w:val="00C9445E"/>
    <w:rsid w:val="00C96D98"/>
    <w:rsid w:val="00C97FA4"/>
    <w:rsid w:val="00CA05B3"/>
    <w:rsid w:val="00CA0D88"/>
    <w:rsid w:val="00CA3291"/>
    <w:rsid w:val="00CA350B"/>
    <w:rsid w:val="00CA3557"/>
    <w:rsid w:val="00CB3877"/>
    <w:rsid w:val="00CC03CD"/>
    <w:rsid w:val="00CC23C6"/>
    <w:rsid w:val="00CC28C9"/>
    <w:rsid w:val="00CC70C8"/>
    <w:rsid w:val="00CD2572"/>
    <w:rsid w:val="00CD39C2"/>
    <w:rsid w:val="00CD646E"/>
    <w:rsid w:val="00CD706C"/>
    <w:rsid w:val="00CE1D98"/>
    <w:rsid w:val="00CE24AF"/>
    <w:rsid w:val="00CE2E15"/>
    <w:rsid w:val="00CE3B93"/>
    <w:rsid w:val="00CE51AC"/>
    <w:rsid w:val="00CE5850"/>
    <w:rsid w:val="00CE7346"/>
    <w:rsid w:val="00CE7DC7"/>
    <w:rsid w:val="00CF586C"/>
    <w:rsid w:val="00D00706"/>
    <w:rsid w:val="00D022A1"/>
    <w:rsid w:val="00D04C6B"/>
    <w:rsid w:val="00D0686F"/>
    <w:rsid w:val="00D108AC"/>
    <w:rsid w:val="00D11970"/>
    <w:rsid w:val="00D168C2"/>
    <w:rsid w:val="00D16E60"/>
    <w:rsid w:val="00D1750B"/>
    <w:rsid w:val="00D22700"/>
    <w:rsid w:val="00D25583"/>
    <w:rsid w:val="00D26F78"/>
    <w:rsid w:val="00D320BD"/>
    <w:rsid w:val="00D35712"/>
    <w:rsid w:val="00D37241"/>
    <w:rsid w:val="00D37683"/>
    <w:rsid w:val="00D40D7D"/>
    <w:rsid w:val="00D41C73"/>
    <w:rsid w:val="00D423FA"/>
    <w:rsid w:val="00D54F0D"/>
    <w:rsid w:val="00D57433"/>
    <w:rsid w:val="00D600C4"/>
    <w:rsid w:val="00D6249F"/>
    <w:rsid w:val="00D65A5F"/>
    <w:rsid w:val="00D67118"/>
    <w:rsid w:val="00D74070"/>
    <w:rsid w:val="00D74EDD"/>
    <w:rsid w:val="00D764F8"/>
    <w:rsid w:val="00D81A76"/>
    <w:rsid w:val="00D8529F"/>
    <w:rsid w:val="00D85A33"/>
    <w:rsid w:val="00D868CA"/>
    <w:rsid w:val="00D86A45"/>
    <w:rsid w:val="00D875C9"/>
    <w:rsid w:val="00D932BB"/>
    <w:rsid w:val="00D9383C"/>
    <w:rsid w:val="00D93D5F"/>
    <w:rsid w:val="00D96AAF"/>
    <w:rsid w:val="00DA408B"/>
    <w:rsid w:val="00DA56D5"/>
    <w:rsid w:val="00DA7881"/>
    <w:rsid w:val="00DB1B99"/>
    <w:rsid w:val="00DB2286"/>
    <w:rsid w:val="00DB262F"/>
    <w:rsid w:val="00DB27D5"/>
    <w:rsid w:val="00DB465E"/>
    <w:rsid w:val="00DB4799"/>
    <w:rsid w:val="00DC1772"/>
    <w:rsid w:val="00DC2286"/>
    <w:rsid w:val="00DC7647"/>
    <w:rsid w:val="00DD0AAC"/>
    <w:rsid w:val="00DD26FF"/>
    <w:rsid w:val="00DD6407"/>
    <w:rsid w:val="00DE2ABF"/>
    <w:rsid w:val="00DE3C68"/>
    <w:rsid w:val="00DE5B0B"/>
    <w:rsid w:val="00DE7413"/>
    <w:rsid w:val="00DF07CF"/>
    <w:rsid w:val="00DF0AE1"/>
    <w:rsid w:val="00DF2821"/>
    <w:rsid w:val="00DF34A6"/>
    <w:rsid w:val="00DF5BED"/>
    <w:rsid w:val="00DF756B"/>
    <w:rsid w:val="00E00E17"/>
    <w:rsid w:val="00E12F2A"/>
    <w:rsid w:val="00E15A3B"/>
    <w:rsid w:val="00E16713"/>
    <w:rsid w:val="00E17800"/>
    <w:rsid w:val="00E23267"/>
    <w:rsid w:val="00E265EF"/>
    <w:rsid w:val="00E266D0"/>
    <w:rsid w:val="00E27FE9"/>
    <w:rsid w:val="00E313F0"/>
    <w:rsid w:val="00E35C9D"/>
    <w:rsid w:val="00E36FE0"/>
    <w:rsid w:val="00E37D58"/>
    <w:rsid w:val="00E41260"/>
    <w:rsid w:val="00E4733B"/>
    <w:rsid w:val="00E5082A"/>
    <w:rsid w:val="00E532AF"/>
    <w:rsid w:val="00E53F3A"/>
    <w:rsid w:val="00E563BB"/>
    <w:rsid w:val="00E60899"/>
    <w:rsid w:val="00E627A9"/>
    <w:rsid w:val="00E64CA0"/>
    <w:rsid w:val="00E64CDF"/>
    <w:rsid w:val="00E662A2"/>
    <w:rsid w:val="00E71092"/>
    <w:rsid w:val="00E72D8D"/>
    <w:rsid w:val="00E74B72"/>
    <w:rsid w:val="00E7763B"/>
    <w:rsid w:val="00E82041"/>
    <w:rsid w:val="00E8409C"/>
    <w:rsid w:val="00E85270"/>
    <w:rsid w:val="00E910B8"/>
    <w:rsid w:val="00E91396"/>
    <w:rsid w:val="00E942FF"/>
    <w:rsid w:val="00E97131"/>
    <w:rsid w:val="00E97DFD"/>
    <w:rsid w:val="00EA08DE"/>
    <w:rsid w:val="00EA69DF"/>
    <w:rsid w:val="00EB02D0"/>
    <w:rsid w:val="00EB4ACD"/>
    <w:rsid w:val="00EB55BE"/>
    <w:rsid w:val="00EB5764"/>
    <w:rsid w:val="00EC15B8"/>
    <w:rsid w:val="00EC2F20"/>
    <w:rsid w:val="00EC400B"/>
    <w:rsid w:val="00EC50E3"/>
    <w:rsid w:val="00EC7907"/>
    <w:rsid w:val="00ED2829"/>
    <w:rsid w:val="00ED2CF2"/>
    <w:rsid w:val="00ED3B3A"/>
    <w:rsid w:val="00ED45A5"/>
    <w:rsid w:val="00ED45ED"/>
    <w:rsid w:val="00ED7608"/>
    <w:rsid w:val="00EE044F"/>
    <w:rsid w:val="00EE183C"/>
    <w:rsid w:val="00EE1F26"/>
    <w:rsid w:val="00EE6EB0"/>
    <w:rsid w:val="00EF0A90"/>
    <w:rsid w:val="00EF0BA5"/>
    <w:rsid w:val="00EF170E"/>
    <w:rsid w:val="00EF3944"/>
    <w:rsid w:val="00EF6F54"/>
    <w:rsid w:val="00EF7398"/>
    <w:rsid w:val="00F028A9"/>
    <w:rsid w:val="00F050FE"/>
    <w:rsid w:val="00F07070"/>
    <w:rsid w:val="00F154E2"/>
    <w:rsid w:val="00F15DA8"/>
    <w:rsid w:val="00F16B8C"/>
    <w:rsid w:val="00F201E8"/>
    <w:rsid w:val="00F2263D"/>
    <w:rsid w:val="00F2329C"/>
    <w:rsid w:val="00F255E7"/>
    <w:rsid w:val="00F25F61"/>
    <w:rsid w:val="00F26E93"/>
    <w:rsid w:val="00F27B84"/>
    <w:rsid w:val="00F34204"/>
    <w:rsid w:val="00F35C4B"/>
    <w:rsid w:val="00F37904"/>
    <w:rsid w:val="00F40582"/>
    <w:rsid w:val="00F40DD8"/>
    <w:rsid w:val="00F44AD4"/>
    <w:rsid w:val="00F515E3"/>
    <w:rsid w:val="00F5338D"/>
    <w:rsid w:val="00F57B30"/>
    <w:rsid w:val="00F57BA6"/>
    <w:rsid w:val="00F64BF9"/>
    <w:rsid w:val="00F6634A"/>
    <w:rsid w:val="00F66358"/>
    <w:rsid w:val="00F664BA"/>
    <w:rsid w:val="00F66928"/>
    <w:rsid w:val="00F66B56"/>
    <w:rsid w:val="00F71A4B"/>
    <w:rsid w:val="00F72DE7"/>
    <w:rsid w:val="00F814FE"/>
    <w:rsid w:val="00F81F50"/>
    <w:rsid w:val="00F831D6"/>
    <w:rsid w:val="00F8355A"/>
    <w:rsid w:val="00F863E0"/>
    <w:rsid w:val="00F8671F"/>
    <w:rsid w:val="00F8776B"/>
    <w:rsid w:val="00F9008D"/>
    <w:rsid w:val="00F934E7"/>
    <w:rsid w:val="00F94C12"/>
    <w:rsid w:val="00F95622"/>
    <w:rsid w:val="00F956C1"/>
    <w:rsid w:val="00F97088"/>
    <w:rsid w:val="00FA1D16"/>
    <w:rsid w:val="00FA4538"/>
    <w:rsid w:val="00FA4EBA"/>
    <w:rsid w:val="00FA7D3F"/>
    <w:rsid w:val="00FB4F79"/>
    <w:rsid w:val="00FB4FFC"/>
    <w:rsid w:val="00FB7762"/>
    <w:rsid w:val="00FC0283"/>
    <w:rsid w:val="00FC1454"/>
    <w:rsid w:val="00FC352D"/>
    <w:rsid w:val="00FD097A"/>
    <w:rsid w:val="00FD7494"/>
    <w:rsid w:val="00FE0E8B"/>
    <w:rsid w:val="00FE2B7C"/>
    <w:rsid w:val="00FE36BE"/>
    <w:rsid w:val="00FF2835"/>
    <w:rsid w:val="00FF3563"/>
    <w:rsid w:val="00FF42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5C07B"/>
  <w15:docId w15:val="{63A1A441-C2EC-4442-9F2C-6CEA0E2F7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24D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376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55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55D5"/>
    <w:rPr>
      <w:rFonts w:ascii="Tahoma" w:hAnsi="Tahoma" w:cs="Tahoma"/>
      <w:sz w:val="16"/>
      <w:szCs w:val="16"/>
    </w:rPr>
  </w:style>
  <w:style w:type="paragraph" w:styleId="ListParagraph">
    <w:name w:val="List Paragraph"/>
    <w:basedOn w:val="Normal"/>
    <w:uiPriority w:val="34"/>
    <w:qFormat/>
    <w:rsid w:val="00413561"/>
    <w:pPr>
      <w:ind w:left="720"/>
      <w:contextualSpacing/>
    </w:pPr>
  </w:style>
  <w:style w:type="character" w:styleId="PlaceholderText">
    <w:name w:val="Placeholder Text"/>
    <w:basedOn w:val="DefaultParagraphFont"/>
    <w:uiPriority w:val="99"/>
    <w:semiHidden/>
    <w:rsid w:val="009E7145"/>
    <w:rPr>
      <w:color w:val="808080"/>
    </w:rPr>
  </w:style>
  <w:style w:type="paragraph" w:styleId="Header">
    <w:name w:val="header"/>
    <w:basedOn w:val="Normal"/>
    <w:link w:val="HeaderChar"/>
    <w:uiPriority w:val="99"/>
    <w:unhideWhenUsed/>
    <w:rsid w:val="009279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92E"/>
  </w:style>
  <w:style w:type="paragraph" w:styleId="Footer">
    <w:name w:val="footer"/>
    <w:basedOn w:val="Normal"/>
    <w:link w:val="FooterChar"/>
    <w:uiPriority w:val="99"/>
    <w:unhideWhenUsed/>
    <w:rsid w:val="009279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92E"/>
  </w:style>
  <w:style w:type="character" w:customStyle="1" w:styleId="Heading2Char">
    <w:name w:val="Heading 2 Char"/>
    <w:basedOn w:val="DefaultParagraphFont"/>
    <w:link w:val="Heading2"/>
    <w:uiPriority w:val="9"/>
    <w:rsid w:val="00D37683"/>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FC145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C1454"/>
    <w:pPr>
      <w:widowControl w:val="0"/>
      <w:autoSpaceDE w:val="0"/>
      <w:autoSpaceDN w:val="0"/>
      <w:spacing w:after="0" w:line="240" w:lineRule="auto"/>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024D9"/>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1462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43277"/>
  </w:style>
  <w:style w:type="character" w:styleId="Hyperlink">
    <w:name w:val="Hyperlink"/>
    <w:basedOn w:val="DefaultParagraphFont"/>
    <w:uiPriority w:val="99"/>
    <w:unhideWhenUsed/>
    <w:rsid w:val="00891575"/>
    <w:rPr>
      <w:color w:val="0000FF" w:themeColor="hyperlink"/>
      <w:u w:val="single"/>
    </w:rPr>
  </w:style>
  <w:style w:type="character" w:styleId="UnresolvedMention">
    <w:name w:val="Unresolved Mention"/>
    <w:basedOn w:val="DefaultParagraphFont"/>
    <w:uiPriority w:val="99"/>
    <w:semiHidden/>
    <w:unhideWhenUsed/>
    <w:rsid w:val="00891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38733">
      <w:bodyDiv w:val="1"/>
      <w:marLeft w:val="0"/>
      <w:marRight w:val="0"/>
      <w:marTop w:val="0"/>
      <w:marBottom w:val="0"/>
      <w:divBdr>
        <w:top w:val="none" w:sz="0" w:space="0" w:color="auto"/>
        <w:left w:val="none" w:sz="0" w:space="0" w:color="auto"/>
        <w:bottom w:val="none" w:sz="0" w:space="0" w:color="auto"/>
        <w:right w:val="none" w:sz="0" w:space="0" w:color="auto"/>
      </w:divBdr>
    </w:div>
    <w:div w:id="297564915">
      <w:bodyDiv w:val="1"/>
      <w:marLeft w:val="0"/>
      <w:marRight w:val="0"/>
      <w:marTop w:val="0"/>
      <w:marBottom w:val="0"/>
      <w:divBdr>
        <w:top w:val="none" w:sz="0" w:space="0" w:color="auto"/>
        <w:left w:val="none" w:sz="0" w:space="0" w:color="auto"/>
        <w:bottom w:val="none" w:sz="0" w:space="0" w:color="auto"/>
        <w:right w:val="none" w:sz="0" w:space="0" w:color="auto"/>
      </w:divBdr>
      <w:divsChild>
        <w:div w:id="153372691">
          <w:marLeft w:val="0"/>
          <w:marRight w:val="0"/>
          <w:marTop w:val="0"/>
          <w:marBottom w:val="0"/>
          <w:divBdr>
            <w:top w:val="none" w:sz="0" w:space="0" w:color="auto"/>
            <w:left w:val="none" w:sz="0" w:space="0" w:color="auto"/>
            <w:bottom w:val="none" w:sz="0" w:space="0" w:color="auto"/>
            <w:right w:val="none" w:sz="0" w:space="0" w:color="auto"/>
          </w:divBdr>
          <w:divsChild>
            <w:div w:id="685862379">
              <w:marLeft w:val="0"/>
              <w:marRight w:val="0"/>
              <w:marTop w:val="0"/>
              <w:marBottom w:val="0"/>
              <w:divBdr>
                <w:top w:val="none" w:sz="0" w:space="0" w:color="auto"/>
                <w:left w:val="none" w:sz="0" w:space="0" w:color="auto"/>
                <w:bottom w:val="none" w:sz="0" w:space="0" w:color="auto"/>
                <w:right w:val="none" w:sz="0" w:space="0" w:color="auto"/>
              </w:divBdr>
              <w:divsChild>
                <w:div w:id="176340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253751">
      <w:bodyDiv w:val="1"/>
      <w:marLeft w:val="0"/>
      <w:marRight w:val="0"/>
      <w:marTop w:val="0"/>
      <w:marBottom w:val="0"/>
      <w:divBdr>
        <w:top w:val="none" w:sz="0" w:space="0" w:color="auto"/>
        <w:left w:val="none" w:sz="0" w:space="0" w:color="auto"/>
        <w:bottom w:val="none" w:sz="0" w:space="0" w:color="auto"/>
        <w:right w:val="none" w:sz="0" w:space="0" w:color="auto"/>
      </w:divBdr>
    </w:div>
    <w:div w:id="551963464">
      <w:bodyDiv w:val="1"/>
      <w:marLeft w:val="0"/>
      <w:marRight w:val="0"/>
      <w:marTop w:val="0"/>
      <w:marBottom w:val="0"/>
      <w:divBdr>
        <w:top w:val="none" w:sz="0" w:space="0" w:color="auto"/>
        <w:left w:val="none" w:sz="0" w:space="0" w:color="auto"/>
        <w:bottom w:val="none" w:sz="0" w:space="0" w:color="auto"/>
        <w:right w:val="none" w:sz="0" w:space="0" w:color="auto"/>
      </w:divBdr>
      <w:divsChild>
        <w:div w:id="1052969095">
          <w:marLeft w:val="0"/>
          <w:marRight w:val="0"/>
          <w:marTop w:val="0"/>
          <w:marBottom w:val="0"/>
          <w:divBdr>
            <w:top w:val="none" w:sz="0" w:space="0" w:color="auto"/>
            <w:left w:val="none" w:sz="0" w:space="0" w:color="auto"/>
            <w:bottom w:val="none" w:sz="0" w:space="0" w:color="auto"/>
            <w:right w:val="none" w:sz="0" w:space="0" w:color="auto"/>
          </w:divBdr>
          <w:divsChild>
            <w:div w:id="2089879614">
              <w:marLeft w:val="0"/>
              <w:marRight w:val="0"/>
              <w:marTop w:val="0"/>
              <w:marBottom w:val="0"/>
              <w:divBdr>
                <w:top w:val="none" w:sz="0" w:space="0" w:color="auto"/>
                <w:left w:val="none" w:sz="0" w:space="0" w:color="auto"/>
                <w:bottom w:val="none" w:sz="0" w:space="0" w:color="auto"/>
                <w:right w:val="none" w:sz="0" w:space="0" w:color="auto"/>
              </w:divBdr>
              <w:divsChild>
                <w:div w:id="15650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376130">
      <w:bodyDiv w:val="1"/>
      <w:marLeft w:val="0"/>
      <w:marRight w:val="0"/>
      <w:marTop w:val="0"/>
      <w:marBottom w:val="0"/>
      <w:divBdr>
        <w:top w:val="none" w:sz="0" w:space="0" w:color="auto"/>
        <w:left w:val="none" w:sz="0" w:space="0" w:color="auto"/>
        <w:bottom w:val="none" w:sz="0" w:space="0" w:color="auto"/>
        <w:right w:val="none" w:sz="0" w:space="0" w:color="auto"/>
      </w:divBdr>
    </w:div>
    <w:div w:id="1217476092">
      <w:bodyDiv w:val="1"/>
      <w:marLeft w:val="0"/>
      <w:marRight w:val="0"/>
      <w:marTop w:val="0"/>
      <w:marBottom w:val="0"/>
      <w:divBdr>
        <w:top w:val="none" w:sz="0" w:space="0" w:color="auto"/>
        <w:left w:val="none" w:sz="0" w:space="0" w:color="auto"/>
        <w:bottom w:val="none" w:sz="0" w:space="0" w:color="auto"/>
        <w:right w:val="none" w:sz="0" w:space="0" w:color="auto"/>
      </w:divBdr>
      <w:divsChild>
        <w:div w:id="1583375312">
          <w:marLeft w:val="0"/>
          <w:marRight w:val="0"/>
          <w:marTop w:val="0"/>
          <w:marBottom w:val="0"/>
          <w:divBdr>
            <w:top w:val="none" w:sz="0" w:space="0" w:color="auto"/>
            <w:left w:val="none" w:sz="0" w:space="0" w:color="auto"/>
            <w:bottom w:val="none" w:sz="0" w:space="0" w:color="auto"/>
            <w:right w:val="none" w:sz="0" w:space="0" w:color="auto"/>
          </w:divBdr>
          <w:divsChild>
            <w:div w:id="102770606">
              <w:marLeft w:val="0"/>
              <w:marRight w:val="0"/>
              <w:marTop w:val="0"/>
              <w:marBottom w:val="0"/>
              <w:divBdr>
                <w:top w:val="none" w:sz="0" w:space="0" w:color="auto"/>
                <w:left w:val="none" w:sz="0" w:space="0" w:color="auto"/>
                <w:bottom w:val="none" w:sz="0" w:space="0" w:color="auto"/>
                <w:right w:val="none" w:sz="0" w:space="0" w:color="auto"/>
              </w:divBdr>
              <w:divsChild>
                <w:div w:id="26680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541941">
      <w:bodyDiv w:val="1"/>
      <w:marLeft w:val="0"/>
      <w:marRight w:val="0"/>
      <w:marTop w:val="0"/>
      <w:marBottom w:val="0"/>
      <w:divBdr>
        <w:top w:val="none" w:sz="0" w:space="0" w:color="auto"/>
        <w:left w:val="none" w:sz="0" w:space="0" w:color="auto"/>
        <w:bottom w:val="none" w:sz="0" w:space="0" w:color="auto"/>
        <w:right w:val="none" w:sz="0" w:space="0" w:color="auto"/>
      </w:divBdr>
    </w:div>
    <w:div w:id="1314215543">
      <w:bodyDiv w:val="1"/>
      <w:marLeft w:val="0"/>
      <w:marRight w:val="0"/>
      <w:marTop w:val="0"/>
      <w:marBottom w:val="0"/>
      <w:divBdr>
        <w:top w:val="none" w:sz="0" w:space="0" w:color="auto"/>
        <w:left w:val="none" w:sz="0" w:space="0" w:color="auto"/>
        <w:bottom w:val="none" w:sz="0" w:space="0" w:color="auto"/>
        <w:right w:val="none" w:sz="0" w:space="0" w:color="auto"/>
      </w:divBdr>
    </w:div>
    <w:div w:id="1490631512">
      <w:bodyDiv w:val="1"/>
      <w:marLeft w:val="0"/>
      <w:marRight w:val="0"/>
      <w:marTop w:val="0"/>
      <w:marBottom w:val="0"/>
      <w:divBdr>
        <w:top w:val="none" w:sz="0" w:space="0" w:color="auto"/>
        <w:left w:val="none" w:sz="0" w:space="0" w:color="auto"/>
        <w:bottom w:val="none" w:sz="0" w:space="0" w:color="auto"/>
        <w:right w:val="none" w:sz="0" w:space="0" w:color="auto"/>
      </w:divBdr>
    </w:div>
    <w:div w:id="1638217016">
      <w:bodyDiv w:val="1"/>
      <w:marLeft w:val="0"/>
      <w:marRight w:val="0"/>
      <w:marTop w:val="0"/>
      <w:marBottom w:val="0"/>
      <w:divBdr>
        <w:top w:val="none" w:sz="0" w:space="0" w:color="auto"/>
        <w:left w:val="none" w:sz="0" w:space="0" w:color="auto"/>
        <w:bottom w:val="none" w:sz="0" w:space="0" w:color="auto"/>
        <w:right w:val="none" w:sz="0" w:space="0" w:color="auto"/>
      </w:divBdr>
    </w:div>
    <w:div w:id="1701781115">
      <w:bodyDiv w:val="1"/>
      <w:marLeft w:val="0"/>
      <w:marRight w:val="0"/>
      <w:marTop w:val="0"/>
      <w:marBottom w:val="0"/>
      <w:divBdr>
        <w:top w:val="none" w:sz="0" w:space="0" w:color="auto"/>
        <w:left w:val="none" w:sz="0" w:space="0" w:color="auto"/>
        <w:bottom w:val="none" w:sz="0" w:space="0" w:color="auto"/>
        <w:right w:val="none" w:sz="0" w:space="0" w:color="auto"/>
      </w:divBdr>
    </w:div>
    <w:div w:id="1906797900">
      <w:bodyDiv w:val="1"/>
      <w:marLeft w:val="0"/>
      <w:marRight w:val="0"/>
      <w:marTop w:val="0"/>
      <w:marBottom w:val="0"/>
      <w:divBdr>
        <w:top w:val="none" w:sz="0" w:space="0" w:color="auto"/>
        <w:left w:val="none" w:sz="0" w:space="0" w:color="auto"/>
        <w:bottom w:val="none" w:sz="0" w:space="0" w:color="auto"/>
        <w:right w:val="none" w:sz="0" w:space="0" w:color="auto"/>
      </w:divBdr>
    </w:div>
    <w:div w:id="2108691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rive.google.com/file/d/1N3AjFCsrtLTavWUdxgUOz6SZltg_1wJe/view?usp=sharin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WM</a:t>
            </a:r>
            <a:r>
              <a:rPr lang="en-US" baseline="0"/>
              <a:t> vs DC Voltag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PWM Du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B$2:$B$10</c:f>
              <c:numCache>
                <c:formatCode>General</c:formatCode>
                <c:ptCount val="9"/>
                <c:pt idx="0">
                  <c:v>10</c:v>
                </c:pt>
                <c:pt idx="1">
                  <c:v>20</c:v>
                </c:pt>
                <c:pt idx="2">
                  <c:v>30</c:v>
                </c:pt>
                <c:pt idx="3">
                  <c:v>40</c:v>
                </c:pt>
                <c:pt idx="4">
                  <c:v>50</c:v>
                </c:pt>
                <c:pt idx="5">
                  <c:v>60</c:v>
                </c:pt>
                <c:pt idx="6">
                  <c:v>70</c:v>
                </c:pt>
                <c:pt idx="7">
                  <c:v>80</c:v>
                </c:pt>
                <c:pt idx="8">
                  <c:v>90</c:v>
                </c:pt>
              </c:numCache>
            </c:numRef>
          </c:val>
          <c:smooth val="0"/>
          <c:extLst>
            <c:ext xmlns:c16="http://schemas.microsoft.com/office/drawing/2014/chart" uri="{C3380CC4-5D6E-409C-BE32-E72D297353CC}">
              <c16:uniqueId val="{00000000-0CF5-AA49-9706-D5FDEEA96D1B}"/>
            </c:ext>
          </c:extLst>
        </c:ser>
        <c:ser>
          <c:idx val="1"/>
          <c:order val="1"/>
          <c:tx>
            <c:v>DC Voltage Measured</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D$2:$D$10</c:f>
              <c:numCache>
                <c:formatCode>General</c:formatCode>
                <c:ptCount val="9"/>
                <c:pt idx="0">
                  <c:v>0.86</c:v>
                </c:pt>
                <c:pt idx="1">
                  <c:v>1.71</c:v>
                </c:pt>
                <c:pt idx="2">
                  <c:v>2.73</c:v>
                </c:pt>
                <c:pt idx="3">
                  <c:v>3.68</c:v>
                </c:pt>
                <c:pt idx="4">
                  <c:v>4.62</c:v>
                </c:pt>
                <c:pt idx="5">
                  <c:v>5.29</c:v>
                </c:pt>
                <c:pt idx="6">
                  <c:v>6.26</c:v>
                </c:pt>
                <c:pt idx="7">
                  <c:v>7.11</c:v>
                </c:pt>
                <c:pt idx="8">
                  <c:v>7.98</c:v>
                </c:pt>
              </c:numCache>
            </c:numRef>
          </c:val>
          <c:smooth val="0"/>
          <c:extLst>
            <c:ext xmlns:c16="http://schemas.microsoft.com/office/drawing/2014/chart" uri="{C3380CC4-5D6E-409C-BE32-E72D297353CC}">
              <c16:uniqueId val="{00000001-0CF5-AA49-9706-D5FDEEA96D1B}"/>
            </c:ext>
          </c:extLst>
        </c:ser>
        <c:dLbls>
          <c:showLegendKey val="0"/>
          <c:showVal val="0"/>
          <c:showCatName val="0"/>
          <c:showSerName val="0"/>
          <c:showPercent val="0"/>
          <c:showBubbleSize val="0"/>
        </c:dLbls>
        <c:marker val="1"/>
        <c:smooth val="0"/>
        <c:axId val="36604479"/>
        <c:axId val="36282511"/>
      </c:lineChart>
      <c:catAx>
        <c:axId val="36604479"/>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82511"/>
        <c:crosses val="autoZero"/>
        <c:auto val="1"/>
        <c:lblAlgn val="ctr"/>
        <c:lblOffset val="100"/>
        <c:noMultiLvlLbl val="0"/>
      </c:catAx>
      <c:valAx>
        <c:axId val="362825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6044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WM vs RP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PWM Du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B$2:$B$10</c:f>
              <c:numCache>
                <c:formatCode>General</c:formatCode>
                <c:ptCount val="9"/>
                <c:pt idx="0">
                  <c:v>10</c:v>
                </c:pt>
                <c:pt idx="1">
                  <c:v>20</c:v>
                </c:pt>
                <c:pt idx="2">
                  <c:v>30</c:v>
                </c:pt>
                <c:pt idx="3">
                  <c:v>40</c:v>
                </c:pt>
                <c:pt idx="4">
                  <c:v>50</c:v>
                </c:pt>
                <c:pt idx="5">
                  <c:v>60</c:v>
                </c:pt>
                <c:pt idx="6">
                  <c:v>70</c:v>
                </c:pt>
                <c:pt idx="7">
                  <c:v>80</c:v>
                </c:pt>
                <c:pt idx="8">
                  <c:v>90</c:v>
                </c:pt>
              </c:numCache>
            </c:numRef>
          </c:val>
          <c:smooth val="0"/>
          <c:extLst>
            <c:ext xmlns:c16="http://schemas.microsoft.com/office/drawing/2014/chart" uri="{C3380CC4-5D6E-409C-BE32-E72D297353CC}">
              <c16:uniqueId val="{00000000-C5A4-D049-A2ED-AB156E022972}"/>
            </c:ext>
          </c:extLst>
        </c:ser>
        <c:ser>
          <c:idx val="1"/>
          <c:order val="1"/>
          <c:tx>
            <c:strRef>
              <c:f>Sheet1!$E$1</c:f>
              <c:strCache>
                <c:ptCount val="1"/>
                <c:pt idx="0">
                  <c:v>RP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E$2:$E$10</c:f>
              <c:numCache>
                <c:formatCode>General</c:formatCode>
                <c:ptCount val="9"/>
                <c:pt idx="0">
                  <c:v>0</c:v>
                </c:pt>
                <c:pt idx="1">
                  <c:v>5</c:v>
                </c:pt>
                <c:pt idx="2">
                  <c:v>10</c:v>
                </c:pt>
                <c:pt idx="3">
                  <c:v>14</c:v>
                </c:pt>
                <c:pt idx="4">
                  <c:v>17</c:v>
                </c:pt>
                <c:pt idx="5">
                  <c:v>20</c:v>
                </c:pt>
                <c:pt idx="6">
                  <c:v>23</c:v>
                </c:pt>
                <c:pt idx="7">
                  <c:v>26</c:v>
                </c:pt>
                <c:pt idx="8">
                  <c:v>29</c:v>
                </c:pt>
              </c:numCache>
            </c:numRef>
          </c:val>
          <c:smooth val="0"/>
          <c:extLst>
            <c:ext xmlns:c16="http://schemas.microsoft.com/office/drawing/2014/chart" uri="{C3380CC4-5D6E-409C-BE32-E72D297353CC}">
              <c16:uniqueId val="{00000001-C5A4-D049-A2ED-AB156E022972}"/>
            </c:ext>
          </c:extLst>
        </c:ser>
        <c:dLbls>
          <c:showLegendKey val="0"/>
          <c:showVal val="0"/>
          <c:showCatName val="0"/>
          <c:showSerName val="0"/>
          <c:showPercent val="0"/>
          <c:showBubbleSize val="0"/>
        </c:dLbls>
        <c:marker val="1"/>
        <c:smooth val="0"/>
        <c:axId val="36214207"/>
        <c:axId val="23323551"/>
      </c:lineChart>
      <c:catAx>
        <c:axId val="3621420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323551"/>
        <c:crosses val="autoZero"/>
        <c:auto val="1"/>
        <c:lblAlgn val="ctr"/>
        <c:lblOffset val="100"/>
        <c:noMultiLvlLbl val="0"/>
      </c:catAx>
      <c:valAx>
        <c:axId val="233235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142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8</Pages>
  <Words>887</Words>
  <Characters>5061</Characters>
  <Application>Microsoft Office Word</Application>
  <DocSecurity>0</DocSecurity>
  <Lines>42</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Grizli777</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vi</dc:creator>
  <cp:lastModifiedBy>Microsoft Office User</cp:lastModifiedBy>
  <cp:revision>16</cp:revision>
  <cp:lastPrinted>2013-10-27T23:37:00Z</cp:lastPrinted>
  <dcterms:created xsi:type="dcterms:W3CDTF">2019-12-09T23:14:00Z</dcterms:created>
  <dcterms:modified xsi:type="dcterms:W3CDTF">2019-12-10T01:14:00Z</dcterms:modified>
</cp:coreProperties>
</file>